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17B2B" w14:textId="25E712B6" w:rsidR="00F36199" w:rsidRPr="00E96F83" w:rsidRDefault="00D020E6" w:rsidP="00E96F83">
      <w:pPr>
        <w:bidi/>
        <w:ind w:left="1134"/>
        <w:rPr>
          <w:rFonts w:ascii="ES Nohadra" w:hAnsi="ES Nohadra" w:cs="ES Nohadra"/>
          <w:bCs/>
          <w:color w:val="7030A0"/>
          <w:sz w:val="60"/>
          <w:szCs w:val="60"/>
          <w:rtl/>
          <w:lang w:bidi="syr-SY"/>
        </w:rPr>
      </w:pP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Women with </w:t>
      </w: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br/>
        <w:t>Disabilities Australia</w:t>
      </w:r>
      <w:r w:rsidR="00E96F83">
        <w:rPr>
          <w:rFonts w:ascii="Arial" w:hAnsi="Arial" w:cs="Estrangelo Edessa" w:hint="cs"/>
          <w:b/>
          <w:color w:val="7030A0"/>
          <w:sz w:val="60"/>
          <w:szCs w:val="60"/>
          <w:rtl/>
          <w:lang w:val="en-US" w:bidi="syr-SY"/>
        </w:rPr>
        <w:t xml:space="preserve"> </w:t>
      </w:r>
      <w:r w:rsidR="00E96F83" w:rsidRPr="00B071E6">
        <w:rPr>
          <w:rFonts w:ascii="ES Nohadra" w:hAnsi="ES Nohadra" w:cs="ES Nohadra"/>
          <w:bCs/>
          <w:color w:val="7030A0"/>
          <w:sz w:val="60"/>
          <w:szCs w:val="60"/>
          <w:rtl/>
          <w:lang w:val="en-US" w:bidi="syr-SY"/>
        </w:rPr>
        <w:t>(ܢܸܫܹ̈ܐ ܕܐܝܼ</w:t>
      </w:r>
      <w:r w:rsidR="00E96F83">
        <w:rPr>
          <w:rFonts w:ascii="ES Nohadra" w:hAnsi="ES Nohadra" w:cs="ES Nohadra" w:hint="cs"/>
          <w:bCs/>
          <w:color w:val="7030A0"/>
          <w:sz w:val="60"/>
          <w:szCs w:val="60"/>
          <w:rtl/>
          <w:lang w:val="en-US" w:bidi="syr-SY"/>
        </w:rPr>
        <w:t xml:space="preserve">ܬ </w:t>
      </w:r>
      <w:r w:rsidR="00E96F83" w:rsidRPr="00B071E6">
        <w:rPr>
          <w:rFonts w:ascii="ES Nohadra" w:hAnsi="ES Nohadra" w:cs="ES Nohadra"/>
          <w:bCs/>
          <w:color w:val="7030A0"/>
          <w:sz w:val="60"/>
          <w:szCs w:val="60"/>
          <w:rtl/>
          <w:lang w:val="en-US" w:bidi="syr-SY"/>
        </w:rPr>
        <w:t xml:space="preserve">ܠܗܘܿܢ ܫܲܦܠܘܼܬܵܐ ܐܘܿܣܬܪܵܠܝܼܵܐ) </w:t>
      </w:r>
    </w:p>
    <w:p w14:paraId="5EB0269F" w14:textId="48D957A9" w:rsidR="00D020E6" w:rsidRPr="00C0626C" w:rsidRDefault="00C0626C" w:rsidP="00C0626C">
      <w:pPr>
        <w:jc w:val="center"/>
        <w:rPr>
          <w:rFonts w:ascii="Arial" w:hAnsi="Arial" w:cs="Arial"/>
          <w:b/>
          <w:color w:val="7030A0"/>
          <w:sz w:val="60"/>
          <w:szCs w:val="60"/>
          <w:lang w:val="en-US"/>
        </w:rPr>
      </w:pPr>
      <w:r>
        <w:rPr>
          <w:noProof/>
          <w:lang w:val="en-PH" w:eastAsia="en-PH"/>
        </w:rPr>
        <w:drawing>
          <wp:inline distT="0" distB="0" distL="0" distR="0" wp14:anchorId="74304DA7" wp14:editId="570B50BC">
            <wp:extent cx="4240960" cy="4064000"/>
            <wp:effectExtent l="0" t="0" r="7620" b="0"/>
            <wp:docPr id="34" name="图片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0960" cy="406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A9D08" w14:textId="0DC89A4D" w:rsidR="00C0626C" w:rsidRPr="003A399B" w:rsidRDefault="00C0626C" w:rsidP="00C30BDD">
      <w:pPr>
        <w:pStyle w:val="paragraph"/>
        <w:tabs>
          <w:tab w:val="left" w:pos="1560"/>
        </w:tabs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b/>
          <w:bCs/>
          <w:sz w:val="60"/>
          <w:szCs w:val="60"/>
        </w:rPr>
      </w:pPr>
    </w:p>
    <w:p w14:paraId="2827075C" w14:textId="49018873" w:rsidR="00C0626C" w:rsidRPr="005E180B" w:rsidRDefault="00E96F83" w:rsidP="004055E2">
      <w:pPr>
        <w:pStyle w:val="paragraph"/>
        <w:tabs>
          <w:tab w:val="left" w:pos="1560"/>
        </w:tabs>
        <w:bidi/>
        <w:spacing w:before="0" w:beforeAutospacing="0" w:after="0" w:afterAutospacing="0" w:line="480" w:lineRule="auto"/>
        <w:ind w:left="1701"/>
        <w:textAlignment w:val="baseline"/>
        <w:rPr>
          <w:rStyle w:val="normaltextrun"/>
          <w:rFonts w:ascii="Arial" w:hAnsi="Arial" w:cs="Arial"/>
          <w:b/>
          <w:bCs/>
          <w:sz w:val="72"/>
          <w:szCs w:val="72"/>
        </w:rPr>
      </w:pPr>
      <w:r>
        <w:rPr>
          <w:rStyle w:val="normaltextrun"/>
          <w:rFonts w:ascii="Arial" w:hAnsi="Arial" w:cs="Estrangelo Edessa" w:hint="cs"/>
          <w:b/>
          <w:bCs/>
          <w:sz w:val="72"/>
          <w:szCs w:val="72"/>
          <w:rtl/>
          <w:lang w:bidi="syr-SY"/>
        </w:rPr>
        <w:t xml:space="preserve"> </w:t>
      </w:r>
      <w:r>
        <w:rPr>
          <w:rStyle w:val="normaltextrun"/>
          <w:rFonts w:ascii="ES Nohadra" w:hAnsi="ES Nohadra" w:cs="ES Nohadra" w:hint="cs"/>
          <w:b/>
          <w:bCs/>
          <w:sz w:val="72"/>
          <w:szCs w:val="72"/>
          <w:rtl/>
          <w:lang w:bidi="syr-SY"/>
        </w:rPr>
        <w:t>ܡܗܲܕܝܼ ܘܫܲܘܬܸܦ</w:t>
      </w:r>
      <w:r w:rsidR="00C0626C" w:rsidRPr="005E180B">
        <w:rPr>
          <w:rStyle w:val="normaltextrun"/>
          <w:rFonts w:ascii="Arial" w:hAnsi="Arial" w:cs="Arial"/>
          <w:b/>
          <w:bCs/>
          <w:sz w:val="72"/>
          <w:szCs w:val="72"/>
        </w:rPr>
        <w:t xml:space="preserve"> </w:t>
      </w:r>
    </w:p>
    <w:p w14:paraId="17DEA699" w14:textId="5ADC7898" w:rsidR="0090065A" w:rsidRDefault="00887E4E" w:rsidP="0090065A">
      <w:pPr>
        <w:rPr>
          <w:rFonts w:ascii="Arial" w:eastAsiaTheme="majorEastAsia" w:hAnsi="Arial" w:cs="Arial"/>
          <w:b/>
          <w:color w:val="000000" w:themeColor="text1"/>
          <w:sz w:val="60"/>
          <w:szCs w:val="60"/>
          <w:lang w:val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81792" behindDoc="0" locked="0" layoutInCell="1" allowOverlap="1" wp14:anchorId="253B511A" wp14:editId="25D5E07D">
            <wp:simplePos x="0" y="0"/>
            <wp:positionH relativeFrom="column">
              <wp:posOffset>4265295</wp:posOffset>
            </wp:positionH>
            <wp:positionV relativeFrom="paragraph">
              <wp:posOffset>498475</wp:posOffset>
            </wp:positionV>
            <wp:extent cx="1847215" cy="836425"/>
            <wp:effectExtent l="0" t="0" r="0" b="1905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WDA_Logo_high_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215" cy="83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7E972C" w14:textId="1C171EC0" w:rsidR="00D020E6" w:rsidRPr="0033645C" w:rsidRDefault="0033645C" w:rsidP="0090065A">
      <w:pPr>
        <w:rPr>
          <w:lang w:val="en-GB"/>
        </w:rPr>
      </w:pPr>
      <w:r>
        <w:rPr>
          <w:lang w:val="en-GB"/>
        </w:rPr>
        <w:br w:type="page"/>
      </w:r>
    </w:p>
    <w:p w14:paraId="39FA2E9C" w14:textId="47B2A545" w:rsidR="0033645C" w:rsidRDefault="0033645C"/>
    <w:tbl>
      <w:tblPr>
        <w:bidiVisual/>
        <w:tblW w:w="9351" w:type="dxa"/>
        <w:tblLayout w:type="fixed"/>
        <w:tblLook w:val="04A0" w:firstRow="1" w:lastRow="0" w:firstColumn="1" w:lastColumn="0" w:noHBand="0" w:noVBand="1"/>
      </w:tblPr>
      <w:tblGrid>
        <w:gridCol w:w="3150"/>
        <w:gridCol w:w="6201"/>
      </w:tblGrid>
      <w:tr w:rsidR="00D020E6" w:rsidRPr="000F6E4B" w14:paraId="2542F3D9" w14:textId="77777777" w:rsidTr="007B5911">
        <w:tc>
          <w:tcPr>
            <w:tcW w:w="3150" w:type="dxa"/>
            <w:vAlign w:val="center"/>
          </w:tcPr>
          <w:p w14:paraId="2FB41800" w14:textId="2E36BDA1" w:rsidR="0033645C" w:rsidRPr="000F6E4B" w:rsidRDefault="00887E4E" w:rsidP="0033645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83840" behindDoc="0" locked="0" layoutInCell="1" allowOverlap="1" wp14:anchorId="745CC58B" wp14:editId="54A45D3D">
                  <wp:simplePos x="0" y="0"/>
                  <wp:positionH relativeFrom="column">
                    <wp:posOffset>74295</wp:posOffset>
                  </wp:positionH>
                  <wp:positionV relativeFrom="paragraph">
                    <wp:posOffset>-193675</wp:posOffset>
                  </wp:positionV>
                  <wp:extent cx="1847215" cy="836295"/>
                  <wp:effectExtent l="0" t="0" r="0" b="1905"/>
                  <wp:wrapNone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WDA_Logo_high_res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215" cy="836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201" w:type="dxa"/>
            <w:vAlign w:val="center"/>
          </w:tcPr>
          <w:p w14:paraId="2829D1E5" w14:textId="77777777" w:rsidR="00E96F83" w:rsidRPr="00B071E6" w:rsidRDefault="00E96F83" w:rsidP="00E96F8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rFonts w:ascii="ES Nohadra" w:hAnsi="ES Nohadra" w:cs="ES Nohadra"/>
                <w:bCs/>
                <w:sz w:val="28"/>
                <w:szCs w:val="28"/>
                <w:lang w:val="en-US" w:bidi="syr-SY"/>
              </w:rPr>
            </w:pPr>
            <w:r w:rsidRPr="00B071E6">
              <w:rPr>
                <w:rFonts w:ascii="ES Nohadra" w:hAnsi="ES Nohadra" w:cs="ES Nohadra"/>
                <w:bCs/>
                <w:sz w:val="28"/>
                <w:szCs w:val="28"/>
                <w:rtl/>
                <w:lang w:val="en-US" w:bidi="syr-SY"/>
              </w:rPr>
              <w:t>ܐ</w:t>
            </w:r>
            <w:r>
              <w:rPr>
                <w:rFonts w:ascii="ES Nohadra" w:hAnsi="ES Nohadra" w:cs="ES Nohadra" w:hint="cs"/>
                <w:bCs/>
                <w:sz w:val="28"/>
                <w:szCs w:val="28"/>
                <w:rtl/>
                <w:lang w:val="en-US" w:bidi="syr-SY"/>
              </w:rPr>
              <w:t xml:space="preserve">ܲܚܢܲܢ ܝܼܘܲܚ </w:t>
            </w:r>
            <w:r w:rsidRPr="00B9174C">
              <w:rPr>
                <w:rFonts w:ascii="Arial" w:hAnsi="Arial" w:cs="Arial"/>
                <w:bCs/>
                <w:sz w:val="28"/>
                <w:szCs w:val="28"/>
                <w:lang w:val="en-US"/>
              </w:rPr>
              <w:t xml:space="preserve">Women </w:t>
            </w:r>
            <w:r w:rsidRPr="00B071E6">
              <w:rPr>
                <w:rFonts w:ascii="Arial" w:hAnsi="Arial" w:cs="Arial"/>
                <w:bCs/>
                <w:sz w:val="28"/>
                <w:szCs w:val="28"/>
                <w:lang w:val="en-US"/>
              </w:rPr>
              <w:t>with D</w:t>
            </w:r>
            <w:r w:rsidRPr="00B9174C">
              <w:rPr>
                <w:rFonts w:ascii="Arial" w:hAnsi="Arial" w:cs="Arial"/>
                <w:bCs/>
                <w:sz w:val="28"/>
                <w:szCs w:val="28"/>
                <w:lang w:val="en-US"/>
              </w:rPr>
              <w:t>isabilities Australia</w:t>
            </w:r>
            <w:r>
              <w:rPr>
                <w:rFonts w:ascii="ES Nohadra" w:hAnsi="ES Nohadra" w:cs="ES Nohadra" w:hint="cs"/>
                <w:bCs/>
                <w:sz w:val="28"/>
                <w:szCs w:val="28"/>
                <w:rtl/>
                <w:lang w:val="en-US" w:bidi="syr-SY"/>
              </w:rPr>
              <w:t xml:space="preserve"> (ܢܸܫܹ̈ܐ ܕܐܝܼܬܠܗܘܿܢ ܫܲܦܠܘܼܬܵܐ ܐܘܿܣܬܪܵܠܝܼܵܐ).</w:t>
            </w:r>
          </w:p>
          <w:p w14:paraId="2B0977BA" w14:textId="6765F8A2" w:rsidR="00E96F83" w:rsidRPr="0033645C" w:rsidRDefault="00E96F83" w:rsidP="00E96F8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lang w:val="en-US"/>
              </w:rPr>
            </w:pPr>
            <w:r w:rsidRPr="00B071E6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 xml:space="preserve">ܒܸܕ ܟܵܬܒܲܚ </w:t>
            </w:r>
            <w:r w:rsidRPr="00E03211">
              <w:rPr>
                <w:rFonts w:ascii="Arial" w:hAnsi="Arial" w:cs="Arial"/>
                <w:b/>
                <w:sz w:val="28"/>
                <w:szCs w:val="28"/>
                <w:lang w:val="en-US"/>
              </w:rPr>
              <w:t>WWDA</w:t>
            </w:r>
            <w:r w:rsidRPr="00B071E6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 xml:space="preserve"> ܐܝܼܡܲܢ ܕܗܲܡܙܸܡܲܚ ܒܘܼܬ ܓܵܢܲܢ.</w:t>
            </w:r>
          </w:p>
        </w:tc>
      </w:tr>
      <w:tr w:rsidR="00E53F07" w:rsidRPr="0052434D" w14:paraId="32096568" w14:textId="77777777" w:rsidTr="007B5911">
        <w:trPr>
          <w:trHeight w:val="1998"/>
        </w:trPr>
        <w:tc>
          <w:tcPr>
            <w:tcW w:w="3150" w:type="dxa"/>
            <w:vAlign w:val="center"/>
          </w:tcPr>
          <w:p w14:paraId="4BBCFB5D" w14:textId="7D6C1961" w:rsidR="0033645C" w:rsidRPr="00D020E6" w:rsidRDefault="0033645C" w:rsidP="006A3160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201" w:type="dxa"/>
            <w:vAlign w:val="center"/>
          </w:tcPr>
          <w:p w14:paraId="2C040A3C" w14:textId="33E51F4B" w:rsidR="0033645C" w:rsidRPr="006A3160" w:rsidRDefault="0033645C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E53F07" w:rsidRPr="00E9016B" w14:paraId="1A3E0C25" w14:textId="77777777" w:rsidTr="007B5911">
        <w:tc>
          <w:tcPr>
            <w:tcW w:w="3150" w:type="dxa"/>
            <w:vAlign w:val="center"/>
          </w:tcPr>
          <w:p w14:paraId="5175827D" w14:textId="6DE3C24D" w:rsidR="00D020E6" w:rsidRDefault="007B5911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053CBE">
              <w:rPr>
                <w:noProof/>
                <w:lang w:val="en-PH" w:eastAsia="en-PH"/>
              </w:rPr>
              <w:drawing>
                <wp:anchor distT="0" distB="0" distL="114300" distR="114300" simplePos="0" relativeHeight="251679744" behindDoc="0" locked="0" layoutInCell="1" allowOverlap="1" wp14:anchorId="4CF32610" wp14:editId="4099E113">
                  <wp:simplePos x="0" y="0"/>
                  <wp:positionH relativeFrom="column">
                    <wp:posOffset>1628775</wp:posOffset>
                  </wp:positionH>
                  <wp:positionV relativeFrom="paragraph">
                    <wp:posOffset>523875</wp:posOffset>
                  </wp:positionV>
                  <wp:extent cx="649605" cy="898525"/>
                  <wp:effectExtent l="0" t="0" r="0" b="3175"/>
                  <wp:wrapNone/>
                  <wp:docPr id="20" name="Picture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1205" r="5262" b="28875"/>
                          <a:stretch/>
                        </pic:blipFill>
                        <pic:spPr bwMode="auto">
                          <a:xfrm>
                            <a:off x="0" y="0"/>
                            <a:ext cx="649605" cy="898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53F07">
              <w:rPr>
                <w:noProof/>
                <w:lang w:val="en-PH" w:eastAsia="en-PH"/>
              </w:rPr>
              <w:drawing>
                <wp:inline distT="0" distB="0" distL="0" distR="0" wp14:anchorId="61330F3B" wp14:editId="6A5C6FAA">
                  <wp:extent cx="1293407" cy="1244600"/>
                  <wp:effectExtent l="0" t="0" r="2540" b="0"/>
                  <wp:docPr id="1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3407" cy="1244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8416CE" w14:textId="406797B0" w:rsidR="00E53F07" w:rsidRDefault="00E53F0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201" w:type="dxa"/>
            <w:vAlign w:val="center"/>
          </w:tcPr>
          <w:p w14:paraId="47A184B2" w14:textId="77777777" w:rsidR="006A3160" w:rsidRPr="006A3160" w:rsidRDefault="006A3160" w:rsidP="00681B98">
            <w:pPr>
              <w:bidi/>
              <w:spacing w:line="48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n-US"/>
              </w:rPr>
            </w:pPr>
            <w:bookmarkStart w:id="0" w:name="_Hlk23494960"/>
          </w:p>
          <w:bookmarkEnd w:id="0"/>
          <w:p w14:paraId="5F0CABED" w14:textId="6DF91A1B" w:rsidR="006A3160" w:rsidRPr="00E96F83" w:rsidRDefault="00E96F83" w:rsidP="00681B98">
            <w:pPr>
              <w:bidi/>
              <w:spacing w:line="480" w:lineRule="auto"/>
              <w:ind w:left="9"/>
              <w:rPr>
                <w:rFonts w:ascii="ES Nohadra" w:hAnsi="ES Nohadra" w:cs="ES Nohadra"/>
                <w:sz w:val="28"/>
                <w:szCs w:val="28"/>
                <w:lang w:val="en-US" w:bidi="syr-SY"/>
              </w:rPr>
            </w:pPr>
            <w:r>
              <w:rPr>
                <w:rFonts w:ascii="Arial" w:hAnsi="Arial" w:cs="Estrangelo Edessa" w:hint="cs"/>
                <w:b/>
                <w:bCs/>
                <w:sz w:val="28"/>
                <w:szCs w:val="28"/>
                <w:rtl/>
                <w:lang w:val="en-US" w:bidi="syr-SY"/>
              </w:rPr>
              <w:t xml:space="preserve">  </w:t>
            </w:r>
            <w:r w:rsidRPr="00E96F83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ܐܵܗܵܐ ܟܬܵܒ݂ܵܐ ܝܼܠܹܗ ܒܘܼܬ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</w:t>
            </w:r>
            <w:r w:rsidRPr="00E96F83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val="en-US" w:bidi="syr-SY"/>
              </w:rPr>
              <w:t>ܙܸܕܩܵܟ݂ܝ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</w:t>
            </w:r>
            <w:r w:rsidRPr="00E96F83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val="en-US" w:bidi="syr-SY"/>
              </w:rPr>
              <w:t>ܠܡܗܲܕܘܼܝܹܐ ܘܠܫܲܘܬܘܼܦܹܐ</w:t>
            </w:r>
          </w:p>
          <w:p w14:paraId="02B164B4" w14:textId="77777777" w:rsidR="00672800" w:rsidRDefault="00672800" w:rsidP="00681B98">
            <w:pPr>
              <w:bidi/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22405D0A" w14:textId="725DD8B6" w:rsidR="00E53F07" w:rsidRPr="00672800" w:rsidRDefault="00E53F07" w:rsidP="00681B98">
            <w:pPr>
              <w:bidi/>
              <w:spacing w:line="480" w:lineRule="auto"/>
              <w:ind w:left="9" w:right="488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E53F07" w14:paraId="2338138B" w14:textId="77777777" w:rsidTr="007B5911">
        <w:tc>
          <w:tcPr>
            <w:tcW w:w="3150" w:type="dxa"/>
            <w:vAlign w:val="center"/>
          </w:tcPr>
          <w:p w14:paraId="3E71F839" w14:textId="37124C72" w:rsidR="00D020E6" w:rsidRDefault="00B1598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bCs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66432" behindDoc="0" locked="0" layoutInCell="1" allowOverlap="1" wp14:anchorId="540B948B" wp14:editId="4476CE75">
                  <wp:simplePos x="0" y="0"/>
                  <wp:positionH relativeFrom="column">
                    <wp:posOffset>1019175</wp:posOffset>
                  </wp:positionH>
                  <wp:positionV relativeFrom="paragraph">
                    <wp:posOffset>-375285</wp:posOffset>
                  </wp:positionV>
                  <wp:extent cx="910590" cy="1309370"/>
                  <wp:effectExtent l="0" t="0" r="3810" b="0"/>
                  <wp:wrapNone/>
                  <wp:docPr id="4" name="Picture 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 Shot 2020-01-11 at 4.04.49 pm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0590" cy="1309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10A98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64384" behindDoc="0" locked="0" layoutInCell="1" allowOverlap="1" wp14:anchorId="7F3FF868" wp14:editId="7734BDD2">
                  <wp:simplePos x="0" y="0"/>
                  <wp:positionH relativeFrom="column">
                    <wp:posOffset>245745</wp:posOffset>
                  </wp:positionH>
                  <wp:positionV relativeFrom="paragraph">
                    <wp:posOffset>-337185</wp:posOffset>
                  </wp:positionV>
                  <wp:extent cx="758825" cy="1035050"/>
                  <wp:effectExtent l="0" t="0" r="3175" b="0"/>
                  <wp:wrapNone/>
                  <wp:docPr id="2" name="Picture 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54C76C7" w14:textId="77777777" w:rsidR="00E53F07" w:rsidRDefault="00E53F0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5964B42B" w14:textId="72E5A2AC" w:rsidR="00E53F07" w:rsidRDefault="00E53F0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201" w:type="dxa"/>
            <w:vAlign w:val="center"/>
          </w:tcPr>
          <w:p w14:paraId="06AD5822" w14:textId="2496F395" w:rsidR="00E96F83" w:rsidRPr="00B071E6" w:rsidRDefault="00E96F83" w:rsidP="00E96F83">
            <w:pPr>
              <w:bidi/>
              <w:spacing w:line="480" w:lineRule="auto"/>
              <w:ind w:left="9"/>
              <w:rPr>
                <w:rFonts w:ascii="ES Nohadra" w:hAnsi="ES Nohadra" w:cs="ES Nohadra"/>
                <w:lang w:bidi="syr-SY"/>
              </w:rPr>
            </w:pPr>
            <w:bookmarkStart w:id="1" w:name="_Hlk23495016"/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ܐܲܚܢܲܢ ܟܬܝܼܒ݂ܠܵܢ ܐܵܗܵܐ ܟܬܵܒ݂ܵܐ ܩܵܐ ܢܸܫܹ̈ܐ ܘܒܢܵܬܹ̈ܐ ܕܐܝܼܬܠܗܘܿܢ </w:t>
            </w:r>
            <w:r w:rsidRPr="00B071E6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ܫܲܦܠܘܼܬ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. ܩܪܝܼ ܒܘܼܫ ܙܵܘܕܵܐ ܒܘܼܬ </w:t>
            </w:r>
            <w:r w:rsidRPr="00B071E6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ܫܲܦܠܘܼܬ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 ܓܵܘ ܟܬܵܒܲܢ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w W</w:t>
            </w:r>
            <w:r w:rsidRPr="00DD50D8">
              <w:rPr>
                <w:rFonts w:ascii="Arial" w:hAnsi="Arial" w:cs="Arial"/>
                <w:b/>
                <w:bCs/>
                <w:sz w:val="28"/>
                <w:szCs w:val="28"/>
              </w:rPr>
              <w:t>ords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 (</w:t>
            </w:r>
            <w:r w:rsidRPr="00B071E6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val="en-US" w:bidi="syr-SY"/>
              </w:rPr>
              <w:t>ܚܲܒܪܵܢܹ̈ܐ ܚܲܕܬܹ̈ܐ</w:t>
            </w:r>
            <w:r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val="en-US" w:bidi="syr-SY"/>
              </w:rPr>
              <w:t>)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.</w:t>
            </w:r>
          </w:p>
          <w:p w14:paraId="6A881C45" w14:textId="431AC999" w:rsidR="00E53F07" w:rsidRDefault="00E53F07" w:rsidP="00681B98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</w:rPr>
            </w:pPr>
          </w:p>
          <w:p w14:paraId="1482CF05" w14:textId="03D1572D" w:rsidR="006A3160" w:rsidRPr="00E53F07" w:rsidRDefault="006A3160" w:rsidP="00681B98">
            <w:pPr>
              <w:bidi/>
              <w:spacing w:line="480" w:lineRule="auto"/>
              <w:ind w:left="9"/>
              <w:rPr>
                <w:rFonts w:ascii="Arial" w:hAnsi="Arial" w:cs="Arial"/>
                <w:sz w:val="28"/>
                <w:szCs w:val="28"/>
              </w:rPr>
            </w:pPr>
          </w:p>
          <w:bookmarkEnd w:id="1"/>
          <w:p w14:paraId="0760AF77" w14:textId="0F192CE6" w:rsidR="00D020E6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 w:rsidRPr="001C28AC">
              <w:t>.</w:t>
            </w:r>
            <w:r>
              <w:t xml:space="preserve"> </w:t>
            </w:r>
          </w:p>
        </w:tc>
      </w:tr>
      <w:tr w:rsidR="00E53F07" w:rsidRPr="000F6E4B" w14:paraId="469C0809" w14:textId="77777777" w:rsidTr="007B5911">
        <w:tc>
          <w:tcPr>
            <w:tcW w:w="3150" w:type="dxa"/>
            <w:vAlign w:val="center"/>
          </w:tcPr>
          <w:p w14:paraId="39526E86" w14:textId="2E7BBEEC" w:rsidR="00D020E6" w:rsidRPr="000F6E4B" w:rsidRDefault="00004D0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5C583747" wp14:editId="3D63252A">
                  <wp:extent cx="1255247" cy="1206500"/>
                  <wp:effectExtent l="0" t="0" r="2540" b="0"/>
                  <wp:docPr id="35" name="图片 3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5247" cy="120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1" w:type="dxa"/>
            <w:vAlign w:val="center"/>
          </w:tcPr>
          <w:p w14:paraId="5BF7FE73" w14:textId="0689A680" w:rsidR="00004D07" w:rsidRPr="00E96F83" w:rsidRDefault="00E96F83" w:rsidP="00681B98">
            <w:pPr>
              <w:bidi/>
              <w:spacing w:line="480" w:lineRule="auto"/>
              <w:ind w:leftChars="39" w:left="86"/>
              <w:rPr>
                <w:rFonts w:ascii="ES Nohadra" w:hAnsi="ES Nohadra" w:cs="ES Nohadra"/>
                <w:bCs/>
                <w:color w:val="7030A0"/>
                <w:sz w:val="40"/>
                <w:szCs w:val="40"/>
                <w:lang w:val="en-US"/>
              </w:rPr>
            </w:pPr>
            <w:r w:rsidRPr="00E96F83">
              <w:rPr>
                <w:rFonts w:ascii="ES Nohadra" w:hAnsi="ES Nohadra" w:cs="ES Nohadra"/>
                <w:bCs/>
                <w:color w:val="7030A0"/>
                <w:sz w:val="40"/>
                <w:szCs w:val="40"/>
                <w:rtl/>
                <w:lang w:val="en-US" w:bidi="syr-SY"/>
              </w:rPr>
              <w:t>ܫܲܘܬܲܦܬܵܐ</w:t>
            </w:r>
          </w:p>
          <w:p w14:paraId="2A66D8E8" w14:textId="687D9FF7" w:rsidR="00672800" w:rsidRPr="00E96F83" w:rsidRDefault="00E96F83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ES Nohadra" w:hAnsi="ES Nohadra" w:cs="ES Nohadra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ܐܵܗܵܐ ܡܲܥܢܵܝܹܗ ܝܼܠܹܗ ܠܫܲܘܬܘܼܦܹܐ ܓܵܘ ܡܸܢܕܝܼܵܢܹ̈ܐ. ܐܲܝܟ݂</w:t>
            </w:r>
          </w:p>
        </w:tc>
      </w:tr>
      <w:tr w:rsidR="00E53F07" w:rsidRPr="000F6E4B" w14:paraId="6C03FC28" w14:textId="77777777" w:rsidTr="007B5911">
        <w:tc>
          <w:tcPr>
            <w:tcW w:w="3150" w:type="dxa"/>
            <w:vAlign w:val="center"/>
          </w:tcPr>
          <w:p w14:paraId="6AED0D3F" w14:textId="3FD33079" w:rsidR="00D020E6" w:rsidRPr="000F6E4B" w:rsidRDefault="00004D07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23F77863" wp14:editId="1F958A1C">
                  <wp:extent cx="1206500" cy="1206500"/>
                  <wp:effectExtent l="0" t="0" r="0" b="0"/>
                  <wp:docPr id="37" name="图片 3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0" cy="120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1" w:type="dxa"/>
            <w:vAlign w:val="center"/>
          </w:tcPr>
          <w:p w14:paraId="62BFBA3C" w14:textId="26CD2D86" w:rsidR="00004D07" w:rsidRPr="004B5D25" w:rsidRDefault="00E96F83" w:rsidP="00681B98">
            <w:pPr>
              <w:pStyle w:val="ListParagraph"/>
              <w:numPr>
                <w:ilvl w:val="0"/>
                <w:numId w:val="3"/>
              </w:numPr>
              <w:bidi/>
              <w:spacing w:line="480" w:lineRule="auto"/>
              <w:ind w:left="295" w:hanging="284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>ܡܵܨܝܲܬܝ ܕܐܵܙܲܠ݇ܬܝ ܠ</w:t>
            </w:r>
            <w:r w:rsidRPr="00E96F83">
              <w:rPr>
                <w:rFonts w:ascii="ES Nohadra" w:hAnsi="ES Nohadra" w:cs="ES Nohadra" w:hint="cs"/>
                <w:bCs/>
                <w:sz w:val="28"/>
                <w:szCs w:val="28"/>
                <w:rtl/>
                <w:lang w:val="en-US" w:bidi="syr-SY"/>
              </w:rPr>
              <w:t>ܡܲܕܪܲܫܬܵܐ</w:t>
            </w:r>
          </w:p>
          <w:p w14:paraId="1E4F89B5" w14:textId="77777777" w:rsidR="00672800" w:rsidRPr="00232782" w:rsidRDefault="00672800" w:rsidP="00681B98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23220AC5" w14:textId="68D28FCA" w:rsidR="00D020E6" w:rsidRPr="000F6E4B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E53F07" w:rsidRPr="0052434D" w14:paraId="3924BF2D" w14:textId="77777777" w:rsidTr="007B5911">
        <w:tc>
          <w:tcPr>
            <w:tcW w:w="3150" w:type="dxa"/>
            <w:vAlign w:val="center"/>
          </w:tcPr>
          <w:p w14:paraId="497C78EA" w14:textId="35E970BF" w:rsidR="00D020E6" w:rsidRPr="00D020E6" w:rsidRDefault="00004D0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7970F13" wp14:editId="46E02372">
                  <wp:extent cx="1358900" cy="1358900"/>
                  <wp:effectExtent l="0" t="0" r="0" b="0"/>
                  <wp:docPr id="38" name="图片 3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8900" cy="135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1" w:type="dxa"/>
            <w:vAlign w:val="center"/>
          </w:tcPr>
          <w:p w14:paraId="7A024066" w14:textId="086B6FC7" w:rsidR="00D020E6" w:rsidRPr="00E96F83" w:rsidRDefault="00E96F83" w:rsidP="00E96F83">
            <w:pPr>
              <w:pStyle w:val="ListParagraph"/>
              <w:numPr>
                <w:ilvl w:val="1"/>
                <w:numId w:val="5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ind w:left="284" w:hanging="284"/>
              <w:rPr>
                <w:rFonts w:ascii="ES Nohadra" w:hAnsi="ES Nohadra" w:cs="ES Nohadra"/>
                <w:lang w:val="en-US" w:bidi="syr-SY"/>
              </w:rPr>
            </w:pPr>
            <w:r w:rsidRPr="00E96F83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>ܡܵܨܝ</w:t>
            </w:r>
            <w:r w:rsidR="00935FA8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>ܲ</w:t>
            </w:r>
            <w:r w:rsidRPr="00E96F83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>ܬܝ ܕ</w:t>
            </w:r>
            <w:r w:rsidRPr="00E96F83">
              <w:rPr>
                <w:rFonts w:ascii="ES Nohadra" w:hAnsi="ES Nohadra" w:cs="ES Nohadra" w:hint="cs"/>
                <w:bCs/>
                <w:sz w:val="28"/>
                <w:szCs w:val="28"/>
                <w:rtl/>
                <w:lang w:val="en-US" w:bidi="syr-SY"/>
              </w:rPr>
              <w:t>ܦܵܠܚܲܬܝ</w:t>
            </w:r>
          </w:p>
          <w:p w14:paraId="436D7ACC" w14:textId="77777777" w:rsidR="00672800" w:rsidRDefault="00672800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5A0CB3C2" w14:textId="77777777" w:rsidR="00672800" w:rsidRDefault="00672800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47378CE3" w14:textId="54C9A8B5" w:rsidR="00672800" w:rsidRPr="00672800" w:rsidRDefault="00672800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E53F07" w14:paraId="136F4FAE" w14:textId="77777777" w:rsidTr="007B5911">
        <w:tc>
          <w:tcPr>
            <w:tcW w:w="3150" w:type="dxa"/>
            <w:vAlign w:val="center"/>
          </w:tcPr>
          <w:p w14:paraId="0E28B423" w14:textId="1A1446F1" w:rsidR="00D020E6" w:rsidRDefault="00004D0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6F2397C" wp14:editId="1FBCAD00">
                  <wp:extent cx="1104268" cy="1092200"/>
                  <wp:effectExtent l="0" t="0" r="635" b="0"/>
                  <wp:docPr id="39" name="图片 3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268" cy="1092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1" w:type="dxa"/>
            <w:vAlign w:val="center"/>
          </w:tcPr>
          <w:p w14:paraId="429BFCB8" w14:textId="2EADE344" w:rsidR="00D020E6" w:rsidRDefault="00E96F83" w:rsidP="00681B98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bidi/>
              <w:spacing w:line="480" w:lineRule="auto"/>
              <w:ind w:left="9" w:firstLine="0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E96F83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>ܡܵܨܝ</w:t>
            </w:r>
            <w:r w:rsidR="00935FA8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>ܲ</w:t>
            </w:r>
            <w:r w:rsidRPr="00E96F83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>ܬܝ</w:t>
            </w:r>
            <w:r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 xml:space="preserve"> ܕܐܵܙܲܠ݇ܬܝ ܠ</w:t>
            </w:r>
            <w:r w:rsidRPr="00E96F83">
              <w:rPr>
                <w:rFonts w:ascii="ES Nohadra" w:hAnsi="ES Nohadra" w:cs="ES Nohadra" w:hint="cs"/>
                <w:bCs/>
                <w:sz w:val="28"/>
                <w:szCs w:val="28"/>
                <w:rtl/>
                <w:lang w:val="en-US" w:bidi="syr-SY"/>
              </w:rPr>
              <w:t>ܩܲܘܲܡܝܵܬ̈ܐ.</w:t>
            </w:r>
          </w:p>
          <w:p w14:paraId="49302F76" w14:textId="77777777" w:rsidR="00D371DE" w:rsidRDefault="00D371DE" w:rsidP="00681B98">
            <w:pPr>
              <w:tabs>
                <w:tab w:val="left" w:pos="292"/>
              </w:tabs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5899A43F" w14:textId="77777777" w:rsidR="00D371DE" w:rsidRDefault="00D371DE" w:rsidP="00681B98">
            <w:pPr>
              <w:tabs>
                <w:tab w:val="left" w:pos="292"/>
              </w:tabs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4A9363FA" w14:textId="59331BCE" w:rsidR="00D371DE" w:rsidRPr="00E96F83" w:rsidRDefault="00E96F83" w:rsidP="00681B98">
            <w:pPr>
              <w:tabs>
                <w:tab w:val="left" w:pos="292"/>
              </w:tabs>
              <w:bidi/>
              <w:spacing w:line="480" w:lineRule="auto"/>
              <w:rPr>
                <w:rFonts w:ascii="Arial" w:hAnsi="Arial" w:cs="Estrangelo Edessa"/>
                <w:sz w:val="28"/>
                <w:szCs w:val="28"/>
                <w:lang w:val="en-US" w:bidi="syr-SY"/>
              </w:rPr>
            </w:pPr>
            <w:r w:rsidRPr="00E96F83">
              <w:rPr>
                <w:rFonts w:ascii="ES Nohadra" w:hAnsi="ES Nohadra" w:cs="ES Nohadra"/>
                <w:b/>
                <w:bCs/>
                <w:sz w:val="28"/>
                <w:szCs w:val="28"/>
                <w:rtl/>
                <w:lang w:val="en-US" w:bidi="syr-SY"/>
              </w:rPr>
              <w:t>ܘ</w:t>
            </w:r>
          </w:p>
        </w:tc>
      </w:tr>
      <w:tr w:rsidR="00E53F07" w:rsidRPr="000F6E4B" w14:paraId="04862F9A" w14:textId="77777777" w:rsidTr="007B5911">
        <w:tc>
          <w:tcPr>
            <w:tcW w:w="3150" w:type="dxa"/>
            <w:vAlign w:val="center"/>
          </w:tcPr>
          <w:p w14:paraId="3050823B" w14:textId="722771F5" w:rsidR="00D020E6" w:rsidRPr="000F6E4B" w:rsidRDefault="00D371DE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6E4BBCDC" wp14:editId="244591A6">
                  <wp:extent cx="1752599" cy="1460500"/>
                  <wp:effectExtent l="0" t="0" r="635" b="6350"/>
                  <wp:docPr id="40" name="图片 4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599" cy="146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1" w:type="dxa"/>
            <w:vAlign w:val="center"/>
          </w:tcPr>
          <w:p w14:paraId="480F6EF6" w14:textId="6124D55E" w:rsidR="00D371DE" w:rsidRPr="00A96197" w:rsidRDefault="00E96F83" w:rsidP="00681B98">
            <w:pPr>
              <w:pStyle w:val="ListParagraph"/>
              <w:numPr>
                <w:ilvl w:val="0"/>
                <w:numId w:val="3"/>
              </w:numPr>
              <w:bidi/>
              <w:spacing w:line="480" w:lineRule="auto"/>
              <w:ind w:left="295" w:hanging="284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 xml:space="preserve">ܡܵܨܝܲܬܝ ܕܕܵܪܝܲܬܝ ܩܵܠܵܐ ܓܵܘ </w:t>
            </w:r>
            <w:r w:rsidRPr="00E96F83">
              <w:rPr>
                <w:rFonts w:ascii="ES Nohadra" w:hAnsi="ES Nohadra" w:cs="ES Nohadra" w:hint="cs"/>
                <w:bCs/>
                <w:sz w:val="28"/>
                <w:szCs w:val="28"/>
                <w:rtl/>
                <w:lang w:val="en-US" w:bidi="syr-SY"/>
              </w:rPr>
              <w:t>ܓܲܒܵܝܵܬܹ̈ܐ.</w:t>
            </w:r>
          </w:p>
          <w:p w14:paraId="1BA0D7DE" w14:textId="5B72E38C" w:rsidR="00B1598B" w:rsidRPr="00D371DE" w:rsidRDefault="00B1598B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E53F07" w:rsidRPr="000F6E4B" w14:paraId="5463A847" w14:textId="77777777" w:rsidTr="007B5911">
        <w:tc>
          <w:tcPr>
            <w:tcW w:w="3150" w:type="dxa"/>
            <w:vAlign w:val="center"/>
          </w:tcPr>
          <w:p w14:paraId="480D3015" w14:textId="45588328" w:rsidR="00D020E6" w:rsidRDefault="00B1598B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PH" w:eastAsia="en-PH"/>
              </w:rPr>
            </w:pPr>
            <w:r w:rsidRPr="00053CBE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0528" behindDoc="0" locked="0" layoutInCell="1" allowOverlap="1" wp14:anchorId="7AC4C821" wp14:editId="1BF14D12">
                  <wp:simplePos x="0" y="0"/>
                  <wp:positionH relativeFrom="column">
                    <wp:posOffset>1219200</wp:posOffset>
                  </wp:positionH>
                  <wp:positionV relativeFrom="paragraph">
                    <wp:posOffset>209550</wp:posOffset>
                  </wp:positionV>
                  <wp:extent cx="659130" cy="912495"/>
                  <wp:effectExtent l="0" t="0" r="1270" b="1905"/>
                  <wp:wrapNone/>
                  <wp:docPr id="51" name="Picture 5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1205" r="5262" b="28875"/>
                          <a:stretch/>
                        </pic:blipFill>
                        <pic:spPr bwMode="auto">
                          <a:xfrm>
                            <a:off x="0" y="0"/>
                            <a:ext cx="659130" cy="9124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sz w:val="60"/>
                <w:szCs w:val="60"/>
                <w:lang w:val="en-PH" w:eastAsia="en-PH"/>
              </w:rPr>
              <w:drawing>
                <wp:anchor distT="0" distB="0" distL="114300" distR="114300" simplePos="0" relativeHeight="251668480" behindDoc="0" locked="0" layoutInCell="1" allowOverlap="1" wp14:anchorId="498A1161" wp14:editId="3D2D194C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172085</wp:posOffset>
                  </wp:positionV>
                  <wp:extent cx="1193800" cy="1144270"/>
                  <wp:effectExtent l="0" t="0" r="6350" b="0"/>
                  <wp:wrapNone/>
                  <wp:docPr id="8" name="Picture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https___www.easyonthei-leeds.nhs.uk_wp-content_uploads_2019_05_diversity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3800" cy="1144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ADCD328" w14:textId="007C8DCC" w:rsidR="00B1598B" w:rsidRPr="00B1598B" w:rsidRDefault="00B1598B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b/>
                <w:noProof/>
                <w:lang w:val="en-AU" w:eastAsia="en-AU"/>
              </w:rPr>
            </w:pPr>
          </w:p>
        </w:tc>
        <w:tc>
          <w:tcPr>
            <w:tcW w:w="6201" w:type="dxa"/>
            <w:vAlign w:val="center"/>
          </w:tcPr>
          <w:p w14:paraId="33A3F93D" w14:textId="77777777" w:rsidR="00B1598B" w:rsidRDefault="00B1598B" w:rsidP="00681B98">
            <w:pPr>
              <w:pStyle w:val="ListParagraph"/>
              <w:bidi/>
              <w:spacing w:line="480" w:lineRule="auto"/>
              <w:ind w:left="0"/>
              <w:rPr>
                <w:rFonts w:ascii="Arial" w:hAnsi="Arial" w:cs="Arial"/>
                <w:sz w:val="32"/>
                <w:szCs w:val="32"/>
                <w:lang w:val="en-US"/>
              </w:rPr>
            </w:pPr>
          </w:p>
          <w:p w14:paraId="48322108" w14:textId="79CCE10A" w:rsidR="00D371DE" w:rsidRPr="00E96F83" w:rsidRDefault="00E96F83" w:rsidP="00681B98">
            <w:pPr>
              <w:pStyle w:val="ListParagraph"/>
              <w:bidi/>
              <w:spacing w:line="480" w:lineRule="auto"/>
              <w:ind w:left="0"/>
              <w:rPr>
                <w:rFonts w:ascii="ES Nohadra" w:hAnsi="ES Nohadra" w:cs="ES Nohadra"/>
                <w:sz w:val="32"/>
                <w:szCs w:val="32"/>
                <w:lang w:val="en-US" w:bidi="syr-SY"/>
              </w:rPr>
            </w:pPr>
            <w:r>
              <w:rPr>
                <w:rFonts w:ascii="ES Nohadra" w:hAnsi="ES Nohadra" w:cs="ES Nohadra" w:hint="cs"/>
                <w:sz w:val="32"/>
                <w:szCs w:val="32"/>
                <w:rtl/>
                <w:lang w:val="en-US" w:bidi="syr-SY"/>
              </w:rPr>
              <w:t xml:space="preserve">ܐܲܢ݇ܬܝ ܐܝܼܬܠܵܟ݂ܝ </w:t>
            </w:r>
            <w:r w:rsidRPr="00E96F83">
              <w:rPr>
                <w:rFonts w:ascii="ES Nohadra" w:hAnsi="ES Nohadra" w:cs="ES Nohadra" w:hint="cs"/>
                <w:b/>
                <w:bCs/>
                <w:sz w:val="32"/>
                <w:szCs w:val="32"/>
                <w:rtl/>
                <w:lang w:val="en-US" w:bidi="syr-SY"/>
              </w:rPr>
              <w:t>ܙܸܕܩܵܐ</w:t>
            </w:r>
            <w:r>
              <w:rPr>
                <w:rFonts w:ascii="ES Nohadra" w:hAnsi="ES Nohadra" w:cs="ES Nohadra" w:hint="cs"/>
                <w:sz w:val="32"/>
                <w:szCs w:val="32"/>
                <w:rtl/>
                <w:lang w:val="en-US" w:bidi="syr-SY"/>
              </w:rPr>
              <w:t xml:space="preserve"> ܠܫܲܘܬܘܼܦܹܐ.</w:t>
            </w:r>
          </w:p>
          <w:p w14:paraId="749D5F73" w14:textId="5B8136B1" w:rsidR="00D020E6" w:rsidRPr="00D371DE" w:rsidRDefault="00D020E6" w:rsidP="00681B98">
            <w:pPr>
              <w:bidi/>
              <w:spacing w:line="480" w:lineRule="auto"/>
              <w:rPr>
                <w:lang w:val="en-US"/>
              </w:rPr>
            </w:pPr>
          </w:p>
        </w:tc>
      </w:tr>
      <w:tr w:rsidR="00E53F07" w:rsidRPr="0052434D" w14:paraId="0305D6E0" w14:textId="77777777" w:rsidTr="007B5911">
        <w:tc>
          <w:tcPr>
            <w:tcW w:w="3150" w:type="dxa"/>
            <w:vAlign w:val="center"/>
          </w:tcPr>
          <w:p w14:paraId="575CE3B1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3F695FA5" w14:textId="462A1463" w:rsidR="00D371DE" w:rsidRPr="00D020E6" w:rsidRDefault="00D371DE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201" w:type="dxa"/>
            <w:vAlign w:val="center"/>
          </w:tcPr>
          <w:p w14:paraId="488720E5" w14:textId="358445B6" w:rsidR="00D020E6" w:rsidRPr="0052434D" w:rsidRDefault="00D020E6" w:rsidP="00681B98">
            <w:pPr>
              <w:pStyle w:val="ListParagraph"/>
              <w:tabs>
                <w:tab w:val="left" w:pos="292"/>
              </w:tabs>
              <w:bidi/>
              <w:spacing w:line="480" w:lineRule="auto"/>
              <w:ind w:left="9"/>
            </w:pPr>
          </w:p>
        </w:tc>
      </w:tr>
      <w:tr w:rsidR="00E53F07" w:rsidRPr="00E9016B" w14:paraId="2C76ACD4" w14:textId="77777777" w:rsidTr="007B5911">
        <w:tc>
          <w:tcPr>
            <w:tcW w:w="3150" w:type="dxa"/>
            <w:vAlign w:val="center"/>
          </w:tcPr>
          <w:p w14:paraId="78FA5B8A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210EF26" w14:textId="7F299306" w:rsidR="00D371DE" w:rsidRDefault="00D371DE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201" w:type="dxa"/>
            <w:vAlign w:val="center"/>
          </w:tcPr>
          <w:p w14:paraId="3EE66E68" w14:textId="7A155455" w:rsidR="00DC2312" w:rsidRPr="002A2BA3" w:rsidRDefault="00DC2312" w:rsidP="00681B98">
            <w:pPr>
              <w:pStyle w:val="ListParagraph"/>
              <w:tabs>
                <w:tab w:val="left" w:pos="292"/>
              </w:tabs>
              <w:bidi/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sz w:val="28"/>
                <w:szCs w:val="28"/>
                <w:lang w:val="en-US"/>
              </w:rPr>
              <w:t xml:space="preserve"> </w:t>
            </w:r>
          </w:p>
          <w:p w14:paraId="2C9A09CC" w14:textId="59F3B1D6" w:rsidR="00D020E6" w:rsidRPr="00E9016B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E53F07" w14:paraId="75A04D31" w14:textId="77777777" w:rsidTr="007B5911">
        <w:tc>
          <w:tcPr>
            <w:tcW w:w="3150" w:type="dxa"/>
            <w:vAlign w:val="center"/>
          </w:tcPr>
          <w:p w14:paraId="1E8AF9F9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5FD1130F" w14:textId="45606838" w:rsidR="00DC2312" w:rsidRDefault="00DC231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201" w:type="dxa"/>
            <w:vAlign w:val="center"/>
          </w:tcPr>
          <w:p w14:paraId="72D522AD" w14:textId="4F492D6C" w:rsidR="00D020E6" w:rsidRDefault="00DC2312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>
              <w:t xml:space="preserve"> </w:t>
            </w:r>
          </w:p>
        </w:tc>
      </w:tr>
    </w:tbl>
    <w:p w14:paraId="659DD296" w14:textId="77777777" w:rsidR="00B1598B" w:rsidRDefault="00B1598B" w:rsidP="00B1598B">
      <w:pPr>
        <w:ind w:right="-472"/>
      </w:pPr>
      <w:r>
        <w:br w:type="page"/>
      </w:r>
    </w:p>
    <w:tbl>
      <w:tblPr>
        <w:bidiVisual/>
        <w:tblW w:w="9524" w:type="dxa"/>
        <w:tblLayout w:type="fixed"/>
        <w:tblLook w:val="04A0" w:firstRow="1" w:lastRow="0" w:firstColumn="1" w:lastColumn="0" w:noHBand="0" w:noVBand="1"/>
      </w:tblPr>
      <w:tblGrid>
        <w:gridCol w:w="3150"/>
        <w:gridCol w:w="6374"/>
      </w:tblGrid>
      <w:tr w:rsidR="00E53F07" w:rsidRPr="000F6E4B" w14:paraId="0242C13F" w14:textId="77777777" w:rsidTr="007B5911">
        <w:tc>
          <w:tcPr>
            <w:tcW w:w="3150" w:type="dxa"/>
            <w:vAlign w:val="center"/>
          </w:tcPr>
          <w:p w14:paraId="21BE44DE" w14:textId="389274F6" w:rsidR="00D020E6" w:rsidRPr="000F6E4B" w:rsidRDefault="00367823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45531014" wp14:editId="1326751F">
                  <wp:extent cx="1282700" cy="1276621"/>
                  <wp:effectExtent l="0" t="0" r="0" b="0"/>
                  <wp:docPr id="42" name="图片 4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766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54F87937" w14:textId="462F4951" w:rsidR="00367823" w:rsidRPr="00E96F83" w:rsidRDefault="00E96F83" w:rsidP="00681B98">
            <w:pPr>
              <w:bidi/>
              <w:spacing w:line="480" w:lineRule="auto"/>
              <w:rPr>
                <w:rFonts w:ascii="ES Nohadra" w:hAnsi="ES Nohadra" w:cs="ES Nohadra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ܢܸܫܹ̈ܐ ܘܒܢܵܬܹ̈ܐ ܕܐܝܼܬܠܗܘܿܢ ܫܲܦܠܘܼܬܵܐ ܐܝܼܬܠܗܘܿܢ ܙܸܕܩܵܐ ܕܩܲܒܠܝܼ </w:t>
            </w:r>
            <w:r w:rsidRPr="00E96F83">
              <w:rPr>
                <w:rFonts w:ascii="ES Nohadra" w:hAnsi="ES Nohadra" w:cs="ES Nohadra" w:hint="cs"/>
                <w:b/>
                <w:bCs/>
                <w:color w:val="000000" w:themeColor="text1"/>
                <w:sz w:val="28"/>
                <w:szCs w:val="28"/>
                <w:rtl/>
                <w:lang w:val="en-US" w:bidi="syr-SY"/>
              </w:rPr>
              <w:t>ܗܲܝܲܪܬܵܐ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val="en-US" w:bidi="syr-SY"/>
              </w:rPr>
              <w:t xml:space="preserve"> ܕܣܢܝܼܩܹܐ ܝܢܵܐ ܐܸܠܵܗ̇ ܠܫܲܘܬܘܼܦܹܐ. ܐܲܝܟ݂</w:t>
            </w:r>
          </w:p>
          <w:p w14:paraId="1B64BA10" w14:textId="1AE3A959" w:rsidR="00D020E6" w:rsidRPr="00DC2312" w:rsidRDefault="00D020E6" w:rsidP="0032296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right" w:pos="5895"/>
              </w:tabs>
              <w:bidi/>
              <w:spacing w:line="360" w:lineRule="auto"/>
              <w:rPr>
                <w:lang w:val="en-US"/>
              </w:rPr>
            </w:pPr>
          </w:p>
        </w:tc>
      </w:tr>
      <w:tr w:rsidR="00E53F07" w:rsidRPr="000F6E4B" w14:paraId="63A24675" w14:textId="77777777" w:rsidTr="007B5911">
        <w:tc>
          <w:tcPr>
            <w:tcW w:w="3150" w:type="dxa"/>
            <w:vAlign w:val="center"/>
          </w:tcPr>
          <w:p w14:paraId="55FC41A9" w14:textId="646F28CF" w:rsidR="00D020E6" w:rsidRPr="000F6E4B" w:rsidRDefault="007F5E0B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77D6924" wp14:editId="4567E7F9">
                  <wp:extent cx="1384300" cy="1878257"/>
                  <wp:effectExtent l="0" t="0" r="6350" b="8255"/>
                  <wp:docPr id="45" name="图片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4300" cy="1878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1B1B4A53" w14:textId="092FC740" w:rsidR="005F6E9E" w:rsidRDefault="00E96F83" w:rsidP="00681B98">
            <w:pPr>
              <w:pStyle w:val="ListParagraph"/>
              <w:numPr>
                <w:ilvl w:val="3"/>
                <w:numId w:val="4"/>
              </w:numPr>
              <w:bidi/>
              <w:spacing w:line="480" w:lineRule="auto"/>
              <w:ind w:left="295" w:hanging="284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ܡܲܘܕܥܵܢܘܼܬܵܐ ܒܐܘܼܪ̈ܚܵܬܹܐ ܦܪ̈ܝܼܫܹܐ. ܐܲܝܵܐ ܒܲܠܟܵܐ ܕܗܵܘܝܵܐ</w:t>
            </w:r>
          </w:p>
          <w:p w14:paraId="00FF2208" w14:textId="36503D56" w:rsidR="005F6E9E" w:rsidRDefault="00E96F83" w:rsidP="00681B98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579" w:hanging="283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ܒܠܸܫܵܢܵܐ ܐܸܢܓܠܸܣܵܝܵܐ ܦܫܝܼܛܵܐ</w:t>
            </w:r>
          </w:p>
          <w:p w14:paraId="56C93225" w14:textId="5FF483B7" w:rsidR="005F6E9E" w:rsidRDefault="00E96F83" w:rsidP="00681B98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579" w:hanging="283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ܒܐܵܬܘܵܬܹ̈ܐ ܓܲܪ̈ܘܼܣܹܐ</w:t>
            </w:r>
          </w:p>
          <w:p w14:paraId="7F9599D8" w14:textId="71CDA1E5" w:rsidR="005F6E9E" w:rsidRDefault="00E96F83" w:rsidP="00681B98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579" w:hanging="283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ܒܪܸܡܙܹ̈ܐ.</w:t>
            </w:r>
          </w:p>
          <w:p w14:paraId="496FDDF1" w14:textId="49FA1C44" w:rsidR="00D020E6" w:rsidRPr="00140019" w:rsidRDefault="00EB19AD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  <w:r>
              <w:rPr>
                <w:rFonts w:ascii="Arial" w:hAnsi="Arial" w:cs="Arial"/>
                <w:sz w:val="28"/>
                <w:szCs w:val="28"/>
                <w:lang w:val="en-US"/>
              </w:rPr>
              <w:t xml:space="preserve"> </w:t>
            </w:r>
          </w:p>
        </w:tc>
      </w:tr>
      <w:tr w:rsidR="00E53F07" w:rsidRPr="0052434D" w14:paraId="697C2D22" w14:textId="77777777" w:rsidTr="007B5911">
        <w:tc>
          <w:tcPr>
            <w:tcW w:w="3150" w:type="dxa"/>
            <w:vAlign w:val="center"/>
          </w:tcPr>
          <w:p w14:paraId="40A3A758" w14:textId="277E9B90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4B88B69" w14:textId="0EE6A063" w:rsidR="00140019" w:rsidRPr="00D020E6" w:rsidRDefault="00140019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374" w:type="dxa"/>
            <w:vAlign w:val="center"/>
          </w:tcPr>
          <w:p w14:paraId="7B086EA8" w14:textId="77777777" w:rsidR="00D020E6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6C90973" w14:textId="6157A958" w:rsidR="00140019" w:rsidRPr="0052434D" w:rsidRDefault="00140019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E53F07" w:rsidRPr="00E9016B" w14:paraId="02B132B7" w14:textId="77777777" w:rsidTr="007B5911">
        <w:tc>
          <w:tcPr>
            <w:tcW w:w="3150" w:type="dxa"/>
            <w:vAlign w:val="center"/>
          </w:tcPr>
          <w:p w14:paraId="5BDC5F92" w14:textId="06984BD8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374" w:type="dxa"/>
            <w:vAlign w:val="center"/>
          </w:tcPr>
          <w:p w14:paraId="52AE459B" w14:textId="52020231" w:rsidR="00D020E6" w:rsidRPr="00E9016B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E53F07" w14:paraId="03EF710D" w14:textId="77777777" w:rsidTr="007B5911">
        <w:tc>
          <w:tcPr>
            <w:tcW w:w="3150" w:type="dxa"/>
            <w:vAlign w:val="center"/>
          </w:tcPr>
          <w:p w14:paraId="62F33D11" w14:textId="78B040CD" w:rsidR="00D020E6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CB2FA67" wp14:editId="3E3B20C3">
                  <wp:extent cx="1219200" cy="955304"/>
                  <wp:effectExtent l="0" t="0" r="0" b="0"/>
                  <wp:docPr id="18" name="图片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955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5D2F32AF" w14:textId="29377136" w:rsidR="00335213" w:rsidRPr="00E96F83" w:rsidRDefault="00E96F83" w:rsidP="00E96F83">
            <w:pPr>
              <w:pStyle w:val="ListParagraph"/>
              <w:numPr>
                <w:ilvl w:val="1"/>
                <w:numId w:val="6"/>
              </w:numPr>
              <w:bidi/>
              <w:spacing w:line="480" w:lineRule="auto"/>
              <w:ind w:left="309" w:hanging="283"/>
              <w:rPr>
                <w:rFonts w:ascii="ES Nohadra" w:hAnsi="ES Nohadra" w:cs="ES Nohadra"/>
                <w:sz w:val="28"/>
                <w:szCs w:val="28"/>
                <w:lang w:val="en-US" w:bidi="syr-SY"/>
              </w:rPr>
            </w:pPr>
            <w:r w:rsidRPr="00E96F83">
              <w:rPr>
                <w:rFonts w:ascii="ES Nohadra" w:hAnsi="ES Nohadra" w:cs="ES Nohadra"/>
                <w:sz w:val="28"/>
                <w:szCs w:val="28"/>
                <w:rtl/>
                <w:lang w:val="en-US" w:eastAsia="zh-CN" w:bidi="syr-SY"/>
              </w:rPr>
              <w:t>ܚܲܕ ܦܵܠܵܚܵܐ ܕܣܢܵܕܬܵܐ ܠܗܲܝ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eastAsia="zh-CN" w:bidi="syr-SY"/>
              </w:rPr>
              <w:t>ܘܼ</w:t>
            </w:r>
            <w:r w:rsidRPr="00E96F83">
              <w:rPr>
                <w:rFonts w:ascii="ES Nohadra" w:hAnsi="ES Nohadra" w:cs="ES Nohadra"/>
                <w:sz w:val="28"/>
                <w:szCs w:val="28"/>
                <w:rtl/>
                <w:lang w:val="en-US" w:eastAsia="zh-CN" w:bidi="syr-SY"/>
              </w:rPr>
              <w:t>ܪܲܟ݂ܝ.</w:t>
            </w:r>
          </w:p>
          <w:p w14:paraId="287AA3ED" w14:textId="73068BD4" w:rsidR="00D020E6" w:rsidRPr="007F5E0B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E53F07" w:rsidRPr="000F6E4B" w14:paraId="6C3C9329" w14:textId="77777777" w:rsidTr="007B5911">
        <w:tc>
          <w:tcPr>
            <w:tcW w:w="3150" w:type="dxa"/>
            <w:vAlign w:val="center"/>
          </w:tcPr>
          <w:p w14:paraId="13D0AACF" w14:textId="3586ABE7" w:rsidR="00D020E6" w:rsidRPr="000F6E4B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0A7D86BA" wp14:editId="7D64A27E">
                  <wp:extent cx="1155700" cy="1155700"/>
                  <wp:effectExtent l="0" t="0" r="0" b="0"/>
                  <wp:docPr id="19" name="图片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6445555C" w14:textId="72010D69" w:rsidR="007F5E0B" w:rsidRPr="00E96F83" w:rsidRDefault="00E96F83" w:rsidP="00681B98">
            <w:pPr>
              <w:pStyle w:val="ListParagraph"/>
              <w:bidi/>
              <w:spacing w:line="480" w:lineRule="auto"/>
              <w:ind w:left="153"/>
              <w:outlineLvl w:val="1"/>
              <w:rPr>
                <w:rFonts w:ascii="ES Nohadra" w:hAnsi="ES Nohadra" w:cs="ES Nohadra"/>
                <w:bCs/>
                <w:lang w:val="en-US" w:bidi="syr-SY"/>
              </w:rPr>
            </w:pPr>
            <w:r w:rsidRPr="00E96F83">
              <w:rPr>
                <w:rFonts w:ascii="ES Nohadra" w:hAnsi="ES Nohadra" w:cs="ES Nohadra" w:hint="cs"/>
                <w:bCs/>
                <w:color w:val="7030A0"/>
                <w:sz w:val="28"/>
                <w:szCs w:val="28"/>
                <w:rtl/>
                <w:lang w:val="en-US" w:bidi="syr-SY"/>
              </w:rPr>
              <w:t xml:space="preserve">ܫܘܼܠܛܵܢܵܐ ܐܘܿܣܬܪܵܠܵܝܵܐ ܓܵܪܲܓ ܕܣܵܢܸܕ </w:t>
            </w:r>
            <w:r>
              <w:rPr>
                <w:rFonts w:ascii="ES Nohadra" w:hAnsi="ES Nohadra" w:cs="ES Nohadra" w:hint="cs"/>
                <w:bCs/>
                <w:color w:val="7030A0"/>
                <w:sz w:val="28"/>
                <w:szCs w:val="28"/>
                <w:rtl/>
                <w:lang w:val="en-US" w:bidi="syr-SY"/>
              </w:rPr>
              <w:t xml:space="preserve">ܩܵܐ </w:t>
            </w:r>
            <w:r w:rsidRPr="00E96F83">
              <w:rPr>
                <w:rFonts w:ascii="ES Nohadra" w:hAnsi="ES Nohadra" w:cs="ES Nohadra" w:hint="cs"/>
                <w:bCs/>
                <w:color w:val="7030A0"/>
                <w:sz w:val="28"/>
                <w:szCs w:val="28"/>
                <w:rtl/>
                <w:lang w:val="en-US" w:bidi="syr-SY"/>
              </w:rPr>
              <w:t xml:space="preserve">ܩܘܼܒܘܼܚܝܵܬܹ̈ܐ </w:t>
            </w:r>
            <w:r>
              <w:rPr>
                <w:rFonts w:ascii="ES Nohadra" w:hAnsi="ES Nohadra" w:cs="ES Nohadra" w:hint="cs"/>
                <w:bCs/>
                <w:color w:val="7030A0"/>
                <w:sz w:val="28"/>
                <w:szCs w:val="28"/>
                <w:rtl/>
                <w:lang w:val="en-US" w:bidi="syr-SY"/>
              </w:rPr>
              <w:t xml:space="preserve">ܕܦܝܼܫܹܐ ܝܢܵܐ </w:t>
            </w:r>
            <w:r w:rsidRPr="00E96F83">
              <w:rPr>
                <w:rFonts w:ascii="ES Nohadra" w:hAnsi="ES Nohadra" w:cs="ES Nohadra" w:hint="cs"/>
                <w:bCs/>
                <w:color w:val="7030A0"/>
                <w:sz w:val="28"/>
                <w:szCs w:val="28"/>
                <w:rtl/>
                <w:lang w:val="en-US" w:bidi="syr-SY"/>
              </w:rPr>
              <w:t>ܡܘܼܪܚܸܛܹܐ ܒܝܲܕ ܢܸܫܹ̈ܐ ܕܐܝܼܬܠܗܘܿܢ ܫܲܦܠܘܼܬܵܐ</w:t>
            </w:r>
          </w:p>
          <w:p w14:paraId="47358BAF" w14:textId="274DAD0D" w:rsidR="00D020E6" w:rsidRPr="007F5E0B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E53F07" w:rsidRPr="000F6E4B" w14:paraId="0C1809C7" w14:textId="77777777" w:rsidTr="007B5911">
        <w:tc>
          <w:tcPr>
            <w:tcW w:w="3150" w:type="dxa"/>
            <w:vAlign w:val="center"/>
          </w:tcPr>
          <w:p w14:paraId="00E87FED" w14:textId="373D87DF" w:rsidR="00D020E6" w:rsidRDefault="00887E4E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85888" behindDoc="0" locked="0" layoutInCell="1" allowOverlap="1" wp14:anchorId="45054CD5" wp14:editId="2AA47812">
                  <wp:simplePos x="0" y="0"/>
                  <wp:positionH relativeFrom="column">
                    <wp:posOffset>133350</wp:posOffset>
                  </wp:positionH>
                  <wp:positionV relativeFrom="paragraph">
                    <wp:posOffset>-172085</wp:posOffset>
                  </wp:positionV>
                  <wp:extent cx="1651000" cy="747395"/>
                  <wp:effectExtent l="0" t="0" r="0" b="1905"/>
                  <wp:wrapNone/>
                  <wp:docPr id="14" name="Picture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WDA_Logo_high_res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1000" cy="747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AE67CE2" w14:textId="0BF2EF68" w:rsidR="00EB19AD" w:rsidRPr="000F6E4B" w:rsidRDefault="00EB19AD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374" w:type="dxa"/>
            <w:vAlign w:val="center"/>
          </w:tcPr>
          <w:p w14:paraId="3F1D1A25" w14:textId="424CAC78" w:rsidR="007F5E0B" w:rsidRPr="00E96F83" w:rsidRDefault="00E96F83" w:rsidP="00681B98">
            <w:pPr>
              <w:pStyle w:val="ListParagraph"/>
              <w:bidi/>
              <w:spacing w:line="480" w:lineRule="auto"/>
              <w:ind w:left="153"/>
              <w:outlineLvl w:val="1"/>
              <w:rPr>
                <w:rFonts w:ascii="ES Nohadra" w:hAnsi="ES Nohadra" w:cs="ES Nohadra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ܐܲܝܟ݂</w:t>
            </w:r>
          </w:p>
          <w:p w14:paraId="4161E6B3" w14:textId="77777777" w:rsidR="00D92C67" w:rsidRPr="00F8674A" w:rsidRDefault="00D92C67" w:rsidP="00D92C67">
            <w:pPr>
              <w:pStyle w:val="ListParagraph"/>
              <w:numPr>
                <w:ilvl w:val="0"/>
                <w:numId w:val="3"/>
              </w:numPr>
              <w:bidi/>
              <w:spacing w:line="480" w:lineRule="auto"/>
              <w:ind w:left="437" w:hanging="284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sz w:val="28"/>
                <w:szCs w:val="28"/>
                <w:lang w:val="en-US"/>
              </w:rPr>
              <w:t>W</w:t>
            </w:r>
            <w:r w:rsidRPr="00F8674A">
              <w:rPr>
                <w:rFonts w:ascii="Arial" w:hAnsi="Arial" w:cs="Arial"/>
                <w:sz w:val="28"/>
                <w:szCs w:val="28"/>
                <w:lang w:val="en-US"/>
              </w:rPr>
              <w:t xml:space="preserve">omen </w:t>
            </w:r>
            <w:r>
              <w:rPr>
                <w:rFonts w:ascii="Arial" w:hAnsi="Arial" w:cs="Arial"/>
                <w:sz w:val="28"/>
                <w:szCs w:val="28"/>
                <w:lang w:val="en-US"/>
              </w:rPr>
              <w:t>w</w:t>
            </w:r>
            <w:r w:rsidRPr="00F8674A">
              <w:rPr>
                <w:rFonts w:ascii="Arial" w:hAnsi="Arial" w:cs="Arial"/>
                <w:sz w:val="28"/>
                <w:szCs w:val="28"/>
                <w:lang w:val="en-US"/>
              </w:rPr>
              <w:t>ith Disabilities Australia</w:t>
            </w:r>
          </w:p>
          <w:p w14:paraId="5A80D136" w14:textId="048A1C07" w:rsidR="007F5E0B" w:rsidRPr="00F8674A" w:rsidRDefault="00D92C67" w:rsidP="00D92C67">
            <w:pPr>
              <w:pStyle w:val="ListParagraph"/>
              <w:bidi/>
              <w:spacing w:line="480" w:lineRule="auto"/>
              <w:ind w:left="437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(</w:t>
            </w:r>
            <w:r w:rsidR="00E96F83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ܢܸܫܹ̈ܐ ܕܐܝܼܬܠܗܘܿܢ ܫܲܦܠܘܼܬܵܐ ܐܘܿܣܬܪܵܠܝܼ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)</w:t>
            </w:r>
          </w:p>
          <w:p w14:paraId="7280564D" w14:textId="77777777" w:rsidR="002F191C" w:rsidRDefault="002F191C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2751E702" w14:textId="68107403" w:rsidR="00EB19AD" w:rsidRPr="00EB19AD" w:rsidRDefault="00EB19AD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E53F07" w:rsidRPr="0052434D" w14:paraId="49A2387D" w14:textId="77777777" w:rsidTr="007B5911">
        <w:tc>
          <w:tcPr>
            <w:tcW w:w="3150" w:type="dxa"/>
            <w:vAlign w:val="center"/>
          </w:tcPr>
          <w:p w14:paraId="49F90750" w14:textId="7D2FBB0E" w:rsidR="00EB19AD" w:rsidRPr="00D020E6" w:rsidRDefault="007F5E0B" w:rsidP="00FB399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A02A1C0" wp14:editId="029F1B3E">
                  <wp:extent cx="903373" cy="787400"/>
                  <wp:effectExtent l="0" t="0" r="0" b="0"/>
                  <wp:docPr id="47" name="图片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3373" cy="78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719A5B01" w14:textId="2DE90C65" w:rsidR="00EB19AD" w:rsidRPr="00E96F83" w:rsidRDefault="00D92C67" w:rsidP="00E96F83">
            <w:pPr>
              <w:pStyle w:val="ListParagraph"/>
              <w:numPr>
                <w:ilvl w:val="0"/>
                <w:numId w:val="3"/>
              </w:numPr>
              <w:bidi/>
              <w:spacing w:line="480" w:lineRule="auto"/>
              <w:ind w:left="437" w:hanging="284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F8674A">
              <w:rPr>
                <w:rFonts w:ascii="Arial" w:hAnsi="Arial" w:cs="Arial"/>
                <w:sz w:val="28"/>
                <w:szCs w:val="28"/>
                <w:lang w:val="en-US"/>
              </w:rPr>
              <w:t xml:space="preserve">Women </w:t>
            </w:r>
            <w:r>
              <w:rPr>
                <w:rFonts w:ascii="Arial" w:hAnsi="Arial" w:cs="Arial"/>
                <w:sz w:val="28"/>
                <w:szCs w:val="28"/>
                <w:lang w:val="en-US"/>
              </w:rPr>
              <w:t>w</w:t>
            </w:r>
            <w:r w:rsidRPr="00F8674A">
              <w:rPr>
                <w:rFonts w:ascii="Arial" w:hAnsi="Arial" w:cs="Arial"/>
                <w:sz w:val="28"/>
                <w:szCs w:val="28"/>
                <w:lang w:val="en-US"/>
              </w:rPr>
              <w:t>ith Disabilities Victoria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(</w:t>
            </w:r>
            <w:r w:rsidR="00E96F83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ܢܸܫܹ̈ܐ ܕܐܝܼܬܠܗܘܿܢ ܫܲܦܠܘܼܬܵܐ ܒ݂ܝܼܟܬܘܿܪܝ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)</w:t>
            </w:r>
          </w:p>
        </w:tc>
      </w:tr>
      <w:tr w:rsidR="00FB3993" w:rsidRPr="0052434D" w14:paraId="2EF575C3" w14:textId="77777777" w:rsidTr="007B5911">
        <w:tc>
          <w:tcPr>
            <w:tcW w:w="3150" w:type="dxa"/>
            <w:vAlign w:val="center"/>
          </w:tcPr>
          <w:p w14:paraId="5030EB99" w14:textId="43C81380" w:rsidR="00FB3993" w:rsidRDefault="00FB3993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6DA0EAFE" wp14:editId="5163F5C7">
                  <wp:extent cx="861060" cy="861060"/>
                  <wp:effectExtent l="0" t="0" r="0" b="0"/>
                  <wp:docPr id="7" name="Picture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060" cy="861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7FCB2272" w14:textId="3EF42C40" w:rsidR="00FB3993" w:rsidRPr="00FB3993" w:rsidRDefault="00D92C67" w:rsidP="00681B98">
            <w:pPr>
              <w:pStyle w:val="ListParagraph"/>
              <w:numPr>
                <w:ilvl w:val="0"/>
                <w:numId w:val="3"/>
              </w:numPr>
              <w:bidi/>
              <w:spacing w:line="480" w:lineRule="auto"/>
              <w:ind w:left="437" w:hanging="284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F8674A">
              <w:rPr>
                <w:rFonts w:ascii="Arial" w:hAnsi="Arial" w:cs="Arial"/>
                <w:sz w:val="28"/>
                <w:szCs w:val="28"/>
                <w:lang w:val="en-US"/>
              </w:rPr>
              <w:t xml:space="preserve">Women </w:t>
            </w:r>
            <w:r>
              <w:rPr>
                <w:rFonts w:ascii="Arial" w:hAnsi="Arial" w:cs="Arial"/>
                <w:sz w:val="28"/>
                <w:szCs w:val="28"/>
                <w:lang w:val="en-US"/>
              </w:rPr>
              <w:t>w</w:t>
            </w:r>
            <w:r w:rsidRPr="00F8674A">
              <w:rPr>
                <w:rFonts w:ascii="Arial" w:hAnsi="Arial" w:cs="Arial"/>
                <w:sz w:val="28"/>
                <w:szCs w:val="28"/>
                <w:lang w:val="en-US"/>
              </w:rPr>
              <w:t>ith Disabilities ACT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(</w:t>
            </w:r>
            <w:r w:rsidR="00E96F83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ܢܸܫܹ̈ܐ ܕܐܝܼܬܠܗܘܿܢ ܫܲܦܠܘܼܬܵܐ </w:t>
            </w:r>
            <w:r w:rsidR="00E96F83" w:rsidRPr="00F8674A">
              <w:rPr>
                <w:rFonts w:ascii="Arial" w:hAnsi="Arial" w:cs="Arial"/>
                <w:sz w:val="28"/>
                <w:szCs w:val="28"/>
                <w:lang w:val="en-US"/>
              </w:rPr>
              <w:t>ACT</w:t>
            </w:r>
            <w:r>
              <w:rPr>
                <w:rFonts w:ascii="Arial" w:hAnsi="Arial" w:cs="Estrangelo Edessa" w:hint="cs"/>
                <w:sz w:val="28"/>
                <w:szCs w:val="28"/>
                <w:rtl/>
                <w:lang w:val="en-US" w:bidi="syr-SY"/>
              </w:rPr>
              <w:t>)</w:t>
            </w:r>
          </w:p>
        </w:tc>
      </w:tr>
      <w:tr w:rsidR="00E53F07" w:rsidRPr="00E9016B" w14:paraId="1D0E909E" w14:textId="77777777" w:rsidTr="007B5911">
        <w:tc>
          <w:tcPr>
            <w:tcW w:w="3150" w:type="dxa"/>
            <w:vAlign w:val="center"/>
          </w:tcPr>
          <w:p w14:paraId="6F5DE874" w14:textId="57E9D030" w:rsidR="00EB19AD" w:rsidRDefault="00FB3993" w:rsidP="00FB399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right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2336" behindDoc="1" locked="0" layoutInCell="1" allowOverlap="1" wp14:anchorId="3FE4ACBC" wp14:editId="65781C81">
                  <wp:simplePos x="0" y="0"/>
                  <wp:positionH relativeFrom="column">
                    <wp:posOffset>469900</wp:posOffset>
                  </wp:positionH>
                  <wp:positionV relativeFrom="paragraph">
                    <wp:posOffset>-80010</wp:posOffset>
                  </wp:positionV>
                  <wp:extent cx="916940" cy="916940"/>
                  <wp:effectExtent l="0" t="0" r="0" b="0"/>
                  <wp:wrapTight wrapText="bothSides">
                    <wp:wrapPolygon edited="0">
                      <wp:start x="0" y="0"/>
                      <wp:lineTo x="0" y="21091"/>
                      <wp:lineTo x="21091" y="21091"/>
                      <wp:lineTo x="21091" y="0"/>
                      <wp:lineTo x="0" y="0"/>
                    </wp:wrapPolygon>
                  </wp:wrapTight>
                  <wp:docPr id="6" name="Picture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6940" cy="916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74" w:type="dxa"/>
            <w:vAlign w:val="center"/>
          </w:tcPr>
          <w:p w14:paraId="7AA63865" w14:textId="5D6CC575" w:rsidR="00EB19AD" w:rsidRPr="007F5E0B" w:rsidRDefault="00EB19AD" w:rsidP="00681B98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149B75FB" w14:textId="524ADA85" w:rsidR="007F5E0B" w:rsidRPr="006D53CA" w:rsidRDefault="00D92C67" w:rsidP="00681B98">
            <w:pPr>
              <w:pStyle w:val="ListParagraph"/>
              <w:numPr>
                <w:ilvl w:val="0"/>
                <w:numId w:val="3"/>
              </w:numPr>
              <w:bidi/>
              <w:spacing w:line="480" w:lineRule="auto"/>
              <w:ind w:left="295" w:hanging="284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6D53CA">
              <w:rPr>
                <w:rFonts w:ascii="Arial" w:hAnsi="Arial" w:cs="Arial"/>
                <w:sz w:val="28"/>
                <w:szCs w:val="28"/>
                <w:lang w:val="en-US"/>
              </w:rPr>
              <w:t>Women with Disabilities WA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(</w:t>
            </w:r>
            <w:r w:rsidR="00E96F83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ܢܸܫܹ̈ܐ ܕܐܝܼܬܠܗܘܿܢ ܫܲܦܠܘܼܬܵܐ </w:t>
            </w:r>
            <w:r w:rsidR="00E96F83" w:rsidRPr="006D53CA">
              <w:rPr>
                <w:rFonts w:ascii="Arial" w:hAnsi="Arial" w:cs="Arial"/>
                <w:sz w:val="28"/>
                <w:szCs w:val="28"/>
                <w:lang w:val="en-US"/>
              </w:rPr>
              <w:t>WA</w:t>
            </w:r>
            <w:r>
              <w:rPr>
                <w:rFonts w:ascii="Arial" w:hAnsi="Arial" w:cs="Estrangelo Edessa" w:hint="cs"/>
                <w:sz w:val="28"/>
                <w:szCs w:val="28"/>
                <w:rtl/>
                <w:lang w:val="en-US" w:bidi="syr-SY"/>
              </w:rPr>
              <w:t>)</w:t>
            </w:r>
            <w:r w:rsidR="00E96F83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.</w:t>
            </w:r>
          </w:p>
          <w:p w14:paraId="4FE19B45" w14:textId="7F159947" w:rsidR="00D020E6" w:rsidRPr="00EB19AD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lang w:val="en-US"/>
              </w:rPr>
            </w:pPr>
          </w:p>
        </w:tc>
      </w:tr>
      <w:tr w:rsidR="00E53F07" w:rsidRPr="0052434D" w14:paraId="6F0BEAF9" w14:textId="77777777" w:rsidTr="007B5911">
        <w:tc>
          <w:tcPr>
            <w:tcW w:w="3150" w:type="dxa"/>
            <w:vAlign w:val="center"/>
          </w:tcPr>
          <w:p w14:paraId="11F23130" w14:textId="57C78BDA" w:rsidR="00AD2C44" w:rsidRDefault="00D4248D" w:rsidP="00AD2C4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1D4D1199" wp14:editId="2CE4BEB0">
                  <wp:extent cx="1149617" cy="1155700"/>
                  <wp:effectExtent l="0" t="0" r="0" b="0"/>
                  <wp:docPr id="50" name="图片 5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9617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55C6BF" w14:textId="77777777" w:rsidR="00AD2C44" w:rsidRDefault="00AD2C4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46D6865E" w14:textId="710C2FA4" w:rsidR="00AD2C44" w:rsidRPr="00D020E6" w:rsidRDefault="00AD2C44" w:rsidP="00AD2C4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374" w:type="dxa"/>
            <w:vAlign w:val="center"/>
          </w:tcPr>
          <w:p w14:paraId="444A0677" w14:textId="29546D58" w:rsidR="00AD2C44" w:rsidRPr="00E96F83" w:rsidRDefault="00E96F83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ES Nohadra" w:hAnsi="ES Nohadra" w:cs="ES Nohadra"/>
                <w:b/>
                <w:bCs/>
                <w:sz w:val="28"/>
                <w:szCs w:val="28"/>
                <w:lang w:val="en-US"/>
              </w:rPr>
            </w:pPr>
            <w:r w:rsidRPr="00E96F83">
              <w:rPr>
                <w:rFonts w:ascii="ES Nohadra" w:hAnsi="ES Nohadra" w:cs="ES Nohadra"/>
                <w:b/>
                <w:bCs/>
                <w:sz w:val="28"/>
                <w:szCs w:val="28"/>
                <w:rtl/>
                <w:lang w:val="en-US" w:bidi="syr-SY"/>
              </w:rPr>
              <w:t>ܫܘܼܠܛܵܢܵܐ ܐܘܿܣܬܪܵܠܵܝܵܐ ܐܵܦ ܓܵܪܲܓ</w:t>
            </w:r>
          </w:p>
          <w:p w14:paraId="40F86178" w14:textId="6B81FFD7" w:rsidR="00AD2C44" w:rsidRPr="00E96F83" w:rsidRDefault="00B430A5" w:rsidP="00681B98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Fonts w:eastAsiaTheme="minorEastAsia"/>
                <w:sz w:val="28"/>
                <w:szCs w:val="28"/>
                <w:lang w:val="en-US" w:eastAsia="zh-CN"/>
              </w:rPr>
            </w:pPr>
            <w:r w:rsidRPr="00E96F83">
              <w:rPr>
                <w:rFonts w:eastAsiaTheme="minorEastAsia"/>
                <w:sz w:val="28"/>
                <w:szCs w:val="28"/>
                <w:lang w:val="en-US" w:eastAsia="zh-CN"/>
              </w:rPr>
              <w:t xml:space="preserve"> </w:t>
            </w:r>
          </w:p>
          <w:p w14:paraId="1874758F" w14:textId="77777777" w:rsidR="00B430A5" w:rsidRPr="00E96F83" w:rsidRDefault="00B430A5" w:rsidP="00681B98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Fonts w:eastAsiaTheme="minorEastAsia"/>
                <w:b/>
                <w:sz w:val="28"/>
                <w:szCs w:val="28"/>
                <w:lang w:val="en-US" w:eastAsia="zh-CN"/>
              </w:rPr>
            </w:pPr>
          </w:p>
          <w:p w14:paraId="13C015A8" w14:textId="77777777" w:rsidR="00AD2C44" w:rsidRPr="00E96F83" w:rsidRDefault="00AD2C44" w:rsidP="00681B98">
            <w:pPr>
              <w:pStyle w:val="paragraph"/>
              <w:bidi/>
              <w:spacing w:before="0" w:beforeAutospacing="0" w:after="0" w:afterAutospacing="0" w:line="480" w:lineRule="auto"/>
              <w:ind w:left="2835"/>
              <w:textAlignment w:val="baseline"/>
              <w:rPr>
                <w:rFonts w:eastAsiaTheme="minorEastAsia"/>
                <w:b/>
                <w:sz w:val="28"/>
                <w:szCs w:val="28"/>
                <w:lang w:val="en-US" w:eastAsia="zh-CN"/>
              </w:rPr>
            </w:pPr>
          </w:p>
          <w:p w14:paraId="4B0B986F" w14:textId="51A094AC" w:rsidR="00AD2C44" w:rsidRPr="00E96F83" w:rsidRDefault="00B430A5" w:rsidP="00681B98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Fonts w:eastAsiaTheme="minorEastAsia"/>
                <w:b/>
                <w:sz w:val="28"/>
                <w:szCs w:val="28"/>
                <w:lang w:val="en-US" w:eastAsia="zh-CN"/>
              </w:rPr>
            </w:pPr>
            <w:r w:rsidRPr="00E96F83">
              <w:rPr>
                <w:rFonts w:eastAsiaTheme="minorEastAsia"/>
                <w:b/>
                <w:sz w:val="28"/>
                <w:szCs w:val="28"/>
                <w:lang w:val="en-US" w:eastAsia="zh-CN"/>
              </w:rPr>
              <w:t xml:space="preserve"> </w:t>
            </w:r>
          </w:p>
          <w:p w14:paraId="2EEDACD3" w14:textId="6935007E" w:rsidR="00AD2C44" w:rsidRPr="00E96F83" w:rsidRDefault="00AD2C44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</w:tr>
      <w:tr w:rsidR="00E53F07" w:rsidRPr="00E9016B" w14:paraId="5BB12D98" w14:textId="77777777" w:rsidTr="007B5911">
        <w:trPr>
          <w:trHeight w:val="2669"/>
        </w:trPr>
        <w:tc>
          <w:tcPr>
            <w:tcW w:w="3150" w:type="dxa"/>
            <w:vAlign w:val="center"/>
          </w:tcPr>
          <w:p w14:paraId="374247DF" w14:textId="40ED7870" w:rsidR="00D020E6" w:rsidRDefault="00D4248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1322ACA" wp14:editId="5E744360">
                  <wp:extent cx="749300" cy="986883"/>
                  <wp:effectExtent l="0" t="0" r="0" b="3810"/>
                  <wp:docPr id="52" name="图片 5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9300" cy="986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216C882F" w14:textId="475B0348" w:rsidR="00A42C6A" w:rsidRPr="00FB3993" w:rsidRDefault="00E96F83" w:rsidP="00681B98">
            <w:pPr>
              <w:pStyle w:val="ListParagraph"/>
              <w:numPr>
                <w:ilvl w:val="0"/>
                <w:numId w:val="3"/>
              </w:numPr>
              <w:bidi/>
              <w:spacing w:line="480" w:lineRule="auto"/>
              <w:ind w:left="295" w:hanging="284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ܕܝܵܗܸܒ݂ ܡܲܘܕܥܵܢܘܼܬܵܐ ܩܵܐ ܢܸܫܹ̈ܐ ܘܒܢܵܬܹ̈ܐ ܕܐܝܼܬܠܗܘܿܢ ܫܲܦܠܘܼܬܵܐ ܒܘܼܬ ܕܵܐܟ݂ܝܼ ܠܫܲܘܬܘܼܦܹܐ ܓܵܘ ܡܸܢܕܝܼܵܢܹ̈ܐ</w:t>
            </w:r>
          </w:p>
        </w:tc>
      </w:tr>
      <w:tr w:rsidR="00E53F07" w14:paraId="1EFD976B" w14:textId="77777777" w:rsidTr="007B5911">
        <w:trPr>
          <w:trHeight w:val="1984"/>
        </w:trPr>
        <w:tc>
          <w:tcPr>
            <w:tcW w:w="3150" w:type="dxa"/>
            <w:vAlign w:val="center"/>
          </w:tcPr>
          <w:p w14:paraId="7E406E6B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79D51229" w14:textId="77777777" w:rsidR="00A42C6A" w:rsidRDefault="00B430A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6238F01E" wp14:editId="2D4997C3">
                  <wp:extent cx="1282212" cy="952500"/>
                  <wp:effectExtent l="0" t="0" r="0" b="0"/>
                  <wp:docPr id="53" name="图片 5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212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2EF4BD" w14:textId="14036B52" w:rsidR="00B430A5" w:rsidRDefault="00B430A5" w:rsidP="00B430A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374" w:type="dxa"/>
            <w:vAlign w:val="center"/>
          </w:tcPr>
          <w:p w14:paraId="185E6F00" w14:textId="5EDB9C17" w:rsidR="00B430A5" w:rsidRPr="00E96F83" w:rsidRDefault="00E96F83" w:rsidP="00681B98">
            <w:pPr>
              <w:pStyle w:val="ListParagraph"/>
              <w:numPr>
                <w:ilvl w:val="0"/>
                <w:numId w:val="3"/>
              </w:numPr>
              <w:bidi/>
              <w:spacing w:line="480" w:lineRule="auto"/>
              <w:ind w:left="295" w:hanging="284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ܕܝܵܗܸܒ݂ ܙܘܼܙܹ̈ܐ ܠܗܲܝܘܼܪܹܐ ܩܵܐ ܢܸܫܹ̈ܐ ܘܒܢܵܬܹ̈ܐ ܕܐܝܼܬܠܗܘܿܢ ܫܲܦܠܘܼܬܵܐ </w:t>
            </w:r>
            <w:r w:rsidRPr="00E96F83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val="en-US" w:bidi="syr-SY"/>
              </w:rPr>
              <w:t>ܕܫܲܘܬܸܦܝܼ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ܘ</w:t>
            </w:r>
            <w:r w:rsidRPr="00E96F83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val="en-US" w:bidi="syr-SY"/>
              </w:rPr>
              <w:t>ܕܗܵܘܝܼ ܡܗܲܕܝܵܢܹ̈ܐ</w:t>
            </w:r>
          </w:p>
          <w:p w14:paraId="1F6FCC4E" w14:textId="6C0962E2" w:rsidR="00D020E6" w:rsidRPr="00B430A5" w:rsidRDefault="00D020E6" w:rsidP="00681B98">
            <w:pPr>
              <w:pStyle w:val="ListParagraph"/>
              <w:bidi/>
              <w:spacing w:line="480" w:lineRule="auto"/>
              <w:ind w:left="295"/>
              <w:rPr>
                <w:lang w:val="en-US"/>
              </w:rPr>
            </w:pPr>
          </w:p>
        </w:tc>
      </w:tr>
      <w:tr w:rsidR="00E53F07" w:rsidRPr="000F6E4B" w14:paraId="08A81145" w14:textId="77777777" w:rsidTr="007B5911">
        <w:tc>
          <w:tcPr>
            <w:tcW w:w="3150" w:type="dxa"/>
            <w:vAlign w:val="center"/>
          </w:tcPr>
          <w:p w14:paraId="759F645B" w14:textId="0D2B15CB" w:rsidR="00D020E6" w:rsidRPr="000F6E4B" w:rsidRDefault="00D4248D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48EFBA61" wp14:editId="7B4FDE2A">
                  <wp:extent cx="1092200" cy="1092200"/>
                  <wp:effectExtent l="0" t="0" r="0" b="0"/>
                  <wp:docPr id="54" name="图片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1092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647A7222" w14:textId="0314A6EB" w:rsidR="00B430A5" w:rsidRDefault="00E96F83" w:rsidP="00681B98">
            <w:pPr>
              <w:pStyle w:val="ListParagraph"/>
              <w:numPr>
                <w:ilvl w:val="0"/>
                <w:numId w:val="3"/>
              </w:numPr>
              <w:tabs>
                <w:tab w:val="left" w:pos="2694"/>
              </w:tabs>
              <w:bidi/>
              <w:spacing w:line="480" w:lineRule="auto"/>
              <w:ind w:left="437" w:hanging="425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ܕܝܵܗܸܒ݂ ܡܲܘܕܥܵܢܘܼܬܵܐ ܩܵܐ </w:t>
            </w:r>
            <w:r w:rsidRPr="00F8674A">
              <w:rPr>
                <w:rFonts w:ascii="Arial" w:hAnsi="Arial" w:cs="Arial"/>
                <w:sz w:val="28"/>
                <w:szCs w:val="28"/>
                <w:lang w:val="en-US"/>
              </w:rPr>
              <w:t>United Nations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 (ܐܸܡܘܵܬܹ̈ܐ ܡܚܲܝܕܹ̈ܐ) ܒܘܼܬ ܢܸܫܹ̈ܐ ܘܒܢܵܬܹ̈ܐ ܕܐܝܼܬܠܗܘܿܢ ܫܲܦܠܘܼܬܵܐ.</w:t>
            </w:r>
          </w:p>
          <w:p w14:paraId="7ED9E80C" w14:textId="6147E895" w:rsidR="00D020E6" w:rsidRPr="00B430A5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</w:tbl>
    <w:p w14:paraId="42304EBB" w14:textId="31B8F1E8" w:rsidR="00B430A5" w:rsidRDefault="00B430A5"/>
    <w:p w14:paraId="1F251AF0" w14:textId="77777777" w:rsidR="00B430A5" w:rsidRDefault="00B430A5">
      <w:r>
        <w:br w:type="page"/>
      </w:r>
    </w:p>
    <w:tbl>
      <w:tblPr>
        <w:bidiVisual/>
        <w:tblW w:w="9383" w:type="dxa"/>
        <w:tblLayout w:type="fixed"/>
        <w:tblLook w:val="04A0" w:firstRow="1" w:lastRow="0" w:firstColumn="1" w:lastColumn="0" w:noHBand="0" w:noVBand="1"/>
      </w:tblPr>
      <w:tblGrid>
        <w:gridCol w:w="1867"/>
        <w:gridCol w:w="1283"/>
        <w:gridCol w:w="5126"/>
        <w:gridCol w:w="1107"/>
        <w:tblGridChange w:id="2">
          <w:tblGrid>
            <w:gridCol w:w="1867"/>
            <w:gridCol w:w="1283"/>
            <w:gridCol w:w="5126"/>
            <w:gridCol w:w="1107"/>
          </w:tblGrid>
        </w:tblGridChange>
      </w:tblGrid>
      <w:tr w:rsidR="00B430A5" w:rsidRPr="00004D07" w14:paraId="45B32440" w14:textId="77777777" w:rsidTr="00B9559C">
        <w:tc>
          <w:tcPr>
            <w:tcW w:w="3150" w:type="dxa"/>
            <w:gridSpan w:val="2"/>
            <w:vAlign w:val="center"/>
          </w:tcPr>
          <w:p w14:paraId="2478B0FE" w14:textId="77777777" w:rsidR="00B430A5" w:rsidRDefault="00B430A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712076D1" wp14:editId="420AF8A7">
                  <wp:extent cx="1252904" cy="1206500"/>
                  <wp:effectExtent l="0" t="0" r="4445" b="0"/>
                  <wp:docPr id="55" name="图片 5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2904" cy="120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B8C315" w14:textId="77777777" w:rsidR="00B430A5" w:rsidRDefault="00B430A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20A15112" w14:textId="77777777" w:rsidR="00B430A5" w:rsidRDefault="00B430A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6D8731DE" w14:textId="77777777" w:rsidR="00B430A5" w:rsidRPr="000F6E4B" w:rsidRDefault="00B430A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233" w:type="dxa"/>
            <w:gridSpan w:val="2"/>
            <w:vAlign w:val="center"/>
          </w:tcPr>
          <w:p w14:paraId="40493237" w14:textId="6195DC3D" w:rsidR="00B430A5" w:rsidRPr="00E96F83" w:rsidRDefault="00E96F83" w:rsidP="00322962">
            <w:pPr>
              <w:tabs>
                <w:tab w:val="right" w:pos="6420"/>
              </w:tabs>
              <w:bidi/>
              <w:spacing w:line="480" w:lineRule="auto"/>
              <w:ind w:left="12" w:right="179"/>
              <w:rPr>
                <w:rFonts w:ascii="ES Nohadra" w:hAnsi="ES Nohadra" w:cs="ES Nohadra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ܬܵܡܵܐ ܐܝܼܬ ܩܵܢܘܿܢܹ̈ܐ ܬܹܒ</w:t>
            </w:r>
            <w:r w:rsidR="00935FA8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ܹ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ܝܠܵܝܹ̈ܐ ܕܒܸܐܡܵܪܵܐ ܝܢܵܐ ܕܢܸܫܹ̈ܐ ܘܒܢܵܬܹ̈ܐ ܕܐܝܼܬܠܗܘܿܢ ܫܲܦܠܘܼܬܵܐ ܐܝܼܬܠܗܘܿܢ ܙܸܕܩܵܐ ܠܫܲܘܬܘܼܦܹܐ. ܐܲܝܟ݂</w:t>
            </w:r>
          </w:p>
          <w:p w14:paraId="63FE0E55" w14:textId="77777777" w:rsidR="00B430A5" w:rsidRDefault="00B430A5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28A60FCC" w14:textId="77777777" w:rsidR="00B430A5" w:rsidRDefault="00B430A5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31C09F7C" w14:textId="2BF0646B" w:rsidR="00B430A5" w:rsidRPr="00004D07" w:rsidRDefault="00B430A5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B430A5" w:rsidRPr="000F6E4B" w14:paraId="0F7A4730" w14:textId="77777777" w:rsidTr="00B9559C">
        <w:tc>
          <w:tcPr>
            <w:tcW w:w="3150" w:type="dxa"/>
            <w:gridSpan w:val="2"/>
            <w:vAlign w:val="center"/>
          </w:tcPr>
          <w:p w14:paraId="60C60089" w14:textId="07F49F77" w:rsidR="00B430A5" w:rsidRDefault="00B1598B" w:rsidP="00B430A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B1598B">
              <w:rPr>
                <w:rFonts w:eastAsia="Calibri"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2576" behindDoc="0" locked="0" layoutInCell="1" allowOverlap="1" wp14:anchorId="5C200001" wp14:editId="1424D5E6">
                  <wp:simplePos x="0" y="0"/>
                  <wp:positionH relativeFrom="column">
                    <wp:posOffset>245745</wp:posOffset>
                  </wp:positionH>
                  <wp:positionV relativeFrom="paragraph">
                    <wp:posOffset>-204470</wp:posOffset>
                  </wp:positionV>
                  <wp:extent cx="680085" cy="939800"/>
                  <wp:effectExtent l="0" t="0" r="5715" b="0"/>
                  <wp:wrapNone/>
                  <wp:docPr id="9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0085" cy="939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3600" behindDoc="0" locked="0" layoutInCell="1" allowOverlap="1" wp14:anchorId="5761FC84" wp14:editId="39F20133">
                  <wp:simplePos x="0" y="0"/>
                  <wp:positionH relativeFrom="column">
                    <wp:posOffset>1102995</wp:posOffset>
                  </wp:positionH>
                  <wp:positionV relativeFrom="paragraph">
                    <wp:posOffset>-280670</wp:posOffset>
                  </wp:positionV>
                  <wp:extent cx="633730" cy="841375"/>
                  <wp:effectExtent l="0" t="0" r="0" b="0"/>
                  <wp:wrapNone/>
                  <wp:docPr id="10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730" cy="8413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70F7026" w14:textId="04D9410B" w:rsidR="00B430A5" w:rsidRPr="00B1598B" w:rsidRDefault="00B430A5" w:rsidP="00B430A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04827AAE" w14:textId="67AFDD34" w:rsidR="00B430A5" w:rsidRPr="000F6E4B" w:rsidRDefault="00B430A5" w:rsidP="00B9559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233" w:type="dxa"/>
            <w:gridSpan w:val="2"/>
            <w:vAlign w:val="center"/>
          </w:tcPr>
          <w:p w14:paraId="0ABB03AF" w14:textId="77777777" w:rsidR="00B430A5" w:rsidRDefault="00B430A5" w:rsidP="00681B98">
            <w:pPr>
              <w:pStyle w:val="ListParagraph"/>
              <w:numPr>
                <w:ilvl w:val="0"/>
                <w:numId w:val="3"/>
              </w:numPr>
              <w:bidi/>
              <w:spacing w:line="480" w:lineRule="auto"/>
              <w:ind w:left="295" w:hanging="284"/>
              <w:rPr>
                <w:rFonts w:ascii="Arial" w:hAnsi="Arial" w:cs="Arial"/>
                <w:sz w:val="28"/>
                <w:szCs w:val="28"/>
                <w:lang w:val="en-AU"/>
              </w:rPr>
            </w:pPr>
            <w:r w:rsidRPr="00DE4321">
              <w:rPr>
                <w:rFonts w:ascii="Arial" w:hAnsi="Arial" w:cs="Arial"/>
                <w:sz w:val="28"/>
                <w:szCs w:val="28"/>
                <w:lang w:val="en-AU"/>
              </w:rPr>
              <w:t xml:space="preserve">UN Convention on the Rights of Persons </w:t>
            </w:r>
          </w:p>
          <w:p w14:paraId="1B7E8822" w14:textId="0AE1D780" w:rsidR="00B430A5" w:rsidRPr="00232782" w:rsidRDefault="00B430A5" w:rsidP="00B9559C">
            <w:pPr>
              <w:pStyle w:val="ListParagraph"/>
              <w:bidi/>
              <w:spacing w:line="480" w:lineRule="auto"/>
              <w:ind w:left="295"/>
            </w:pPr>
            <w:r w:rsidRPr="00DE4321">
              <w:rPr>
                <w:rFonts w:ascii="Arial" w:hAnsi="Arial" w:cs="Arial"/>
                <w:sz w:val="28"/>
                <w:szCs w:val="28"/>
                <w:lang w:val="en-AU"/>
              </w:rPr>
              <w:t>with Disabilities</w:t>
            </w:r>
            <w:bookmarkStart w:id="3" w:name="_Hlk26866990"/>
            <w:r w:rsidR="00E96F83" w:rsidRPr="00105D62">
              <w:rPr>
                <w:rFonts w:ascii="Assyrian" w:hAnsi="Assyrian" w:cs="Assyrian"/>
                <w:sz w:val="22"/>
                <w:szCs w:val="22"/>
                <w:rtl/>
                <w:lang w:val="en-AU" w:bidi="syr-SY"/>
              </w:rPr>
              <w:t xml:space="preserve"> </w:t>
            </w:r>
            <w:r w:rsidR="00E96F83" w:rsidRPr="00E96F83">
              <w:rPr>
                <w:rFonts w:ascii="ES Nohadra" w:hAnsi="ES Nohadra" w:cs="ES Nohadra" w:hint="cs"/>
                <w:sz w:val="28"/>
                <w:szCs w:val="28"/>
                <w:rtl/>
                <w:lang w:val="en-AU" w:bidi="syr-SY"/>
              </w:rPr>
              <w:t>(</w:t>
            </w:r>
            <w:r w:rsidR="00E96F83" w:rsidRPr="00E96F83">
              <w:rPr>
                <w:rFonts w:ascii="ES Nohadra" w:hAnsi="ES Nohadra" w:cs="ES Nohadra"/>
                <w:sz w:val="28"/>
                <w:szCs w:val="28"/>
                <w:rtl/>
                <w:lang w:val="en-AU" w:bidi="syr-SY"/>
              </w:rPr>
              <w:t>ܐܵܘܝܘܼܬܵܐ ܕܐܸܡܘܵܬܹ̈ܐ ܡܚܲܝܕܹ̈ܐ ܥܲܠ ܙܸܕܩܹ̈ܐ ܕܦܲܪ̈ܨܘܿܦܹܐ ܕܐܝܼܬܠܗܘܿܢ ܫܲܦܠܘܼܬܵܐ</w:t>
            </w:r>
            <w:r w:rsidR="00E96F83">
              <w:rPr>
                <w:rFonts w:ascii="ES Nohadra" w:hAnsi="ES Nohadra" w:cs="ES Nohadra" w:hint="cs"/>
                <w:sz w:val="28"/>
                <w:szCs w:val="28"/>
                <w:rtl/>
                <w:lang w:val="en-AU" w:bidi="syr-SY"/>
              </w:rPr>
              <w:t>)</w:t>
            </w:r>
            <w:r w:rsidR="00E96F83" w:rsidRPr="00E96F83">
              <w:rPr>
                <w:rFonts w:ascii="ES Nohadra" w:hAnsi="ES Nohadra" w:cs="ES Nohadra"/>
                <w:sz w:val="28"/>
                <w:szCs w:val="28"/>
                <w:rtl/>
                <w:lang w:val="en-AU" w:bidi="syr-SY"/>
              </w:rPr>
              <w:t xml:space="preserve"> </w:t>
            </w:r>
            <w:bookmarkEnd w:id="3"/>
          </w:p>
          <w:p w14:paraId="62C29150" w14:textId="77777777" w:rsidR="00B430A5" w:rsidRDefault="00B430A5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603940DD" w14:textId="5C694FA0" w:rsidR="00E96F83" w:rsidRPr="00E96F83" w:rsidRDefault="00E96F83" w:rsidP="00E96F8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Theme="minorBidi" w:hAnsiTheme="minorBidi"/>
                <w:sz w:val="28"/>
                <w:szCs w:val="28"/>
                <w:lang w:val="en-US"/>
              </w:rPr>
            </w:pPr>
          </w:p>
        </w:tc>
      </w:tr>
      <w:tr w:rsidR="00B430A5" w:rsidRPr="00672800" w14:paraId="4847626B" w14:textId="77777777" w:rsidTr="00B9559C">
        <w:trPr>
          <w:trHeight w:val="2473"/>
        </w:trPr>
        <w:tc>
          <w:tcPr>
            <w:tcW w:w="3150" w:type="dxa"/>
            <w:gridSpan w:val="2"/>
            <w:vAlign w:val="center"/>
          </w:tcPr>
          <w:p w14:paraId="6109BB4D" w14:textId="60920A92" w:rsidR="00B430A5" w:rsidRPr="00D020E6" w:rsidRDefault="00B1598B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724B48">
              <w:rPr>
                <w:rFonts w:cs="Arial"/>
                <w:b/>
                <w:bCs/>
                <w:noProof/>
                <w:color w:val="7030A0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5648" behindDoc="0" locked="0" layoutInCell="1" allowOverlap="1" wp14:anchorId="45E3F976" wp14:editId="642EA042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-303530</wp:posOffset>
                  </wp:positionV>
                  <wp:extent cx="876300" cy="876300"/>
                  <wp:effectExtent l="0" t="0" r="0" b="0"/>
                  <wp:wrapNone/>
                  <wp:docPr id="238" name="Picture 23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Where_people_come_from.png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0" cy="87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7696" behindDoc="0" locked="0" layoutInCell="1" allowOverlap="1" wp14:anchorId="1704DF58" wp14:editId="6BC6FDA8">
                  <wp:simplePos x="0" y="0"/>
                  <wp:positionH relativeFrom="column">
                    <wp:posOffset>1228725</wp:posOffset>
                  </wp:positionH>
                  <wp:positionV relativeFrom="paragraph">
                    <wp:posOffset>-298450</wp:posOffset>
                  </wp:positionV>
                  <wp:extent cx="633730" cy="841375"/>
                  <wp:effectExtent l="0" t="0" r="0" b="0"/>
                  <wp:wrapNone/>
                  <wp:docPr id="11" name="Picture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730" cy="8413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233" w:type="dxa"/>
            <w:gridSpan w:val="2"/>
            <w:vAlign w:val="center"/>
          </w:tcPr>
          <w:p w14:paraId="2D42AAC6" w14:textId="69EDEB1A" w:rsidR="00E96F83" w:rsidRPr="00E96F83" w:rsidRDefault="00E96F83" w:rsidP="00E96F83">
            <w:pPr>
              <w:pStyle w:val="ListParagraph"/>
              <w:numPr>
                <w:ilvl w:val="1"/>
                <w:numId w:val="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ind w:left="290" w:hanging="290"/>
              <w:rPr>
                <w:rFonts w:cs="Estrangelo Edessa"/>
                <w:lang w:val="en-US" w:bidi="syr-SY"/>
              </w:rPr>
            </w:pPr>
            <w:r w:rsidRPr="00E96F83">
              <w:rPr>
                <w:rFonts w:asciiTheme="minorBidi" w:hAnsiTheme="minorBidi"/>
                <w:sz w:val="28"/>
                <w:szCs w:val="28"/>
              </w:rPr>
              <w:t>International</w:t>
            </w:r>
            <w:r w:rsidRPr="00E96F83">
              <w:rPr>
                <w:rFonts w:asciiTheme="minorBidi" w:hAnsiTheme="minorBidi"/>
                <w:sz w:val="28"/>
                <w:szCs w:val="28"/>
                <w:lang w:val="en-US"/>
              </w:rPr>
              <w:t xml:space="preserve"> Covenant on Economic, Social</w:t>
            </w:r>
            <w:r w:rsidR="00D92C67">
              <w:rPr>
                <w:rFonts w:asciiTheme="minorBidi" w:hAnsiTheme="minorBidi" w:cs="Estrangelo Edessa" w:hint="cs"/>
                <w:sz w:val="28"/>
                <w:szCs w:val="28"/>
                <w:rtl/>
                <w:lang w:val="en-US" w:bidi="syr-SY"/>
              </w:rPr>
              <w:t xml:space="preserve"> </w:t>
            </w:r>
            <w:r w:rsidRPr="00E96F83">
              <w:rPr>
                <w:rFonts w:asciiTheme="minorBidi" w:hAnsiTheme="minorBidi"/>
                <w:sz w:val="28"/>
                <w:szCs w:val="28"/>
                <w:lang w:val="en-US"/>
              </w:rPr>
              <w:t>and Cultural Rights</w:t>
            </w:r>
            <w:r w:rsidRPr="00E96F83">
              <w:rPr>
                <w:rFonts w:asciiTheme="minorBidi" w:hAnsiTheme="minorBidi" w:cs="Estrangelo Edessa" w:hint="cs"/>
                <w:sz w:val="28"/>
                <w:szCs w:val="28"/>
                <w:rtl/>
                <w:lang w:val="en-US" w:bidi="syr-SY"/>
              </w:rPr>
              <w:t xml:space="preserve"> </w:t>
            </w:r>
            <w:r w:rsidRPr="00E96F83">
              <w:rPr>
                <w:rFonts w:ascii="Arial" w:hAnsi="Arial" w:cs="Estrangelo Edessa" w:hint="cs"/>
                <w:sz w:val="28"/>
                <w:szCs w:val="28"/>
                <w:rtl/>
                <w:lang w:val="en-US" w:bidi="syr-SY"/>
              </w:rPr>
              <w:t>(</w:t>
            </w:r>
            <w:r w:rsidRPr="00E96F83"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ܩܝܵܡܵܐ ܬܹܒܹܝܠܵܝܵܐ ܕܙܸܕܩܹ̈ܐ ܐܝܼܩܘܿܢܘܿܡܵܝܹ̈ܐ ܘܫܲܘܬܵܦܵܝܹ̈ܐ ܘܡܲܪ̈ܕܘܼܬܵܢܵܝܹܐ)</w:t>
            </w:r>
          </w:p>
          <w:p w14:paraId="10C3F2D4" w14:textId="77777777" w:rsidR="00B430A5" w:rsidRPr="00672800" w:rsidRDefault="00B430A5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B430A5" w:rsidRPr="00935FA8" w14:paraId="53334665" w14:textId="77777777" w:rsidTr="00B9559C">
        <w:trPr>
          <w:trHeight w:val="94"/>
        </w:trPr>
        <w:tc>
          <w:tcPr>
            <w:tcW w:w="3150" w:type="dxa"/>
            <w:gridSpan w:val="2"/>
            <w:vAlign w:val="center"/>
          </w:tcPr>
          <w:p w14:paraId="262FA55D" w14:textId="277F4C57" w:rsidR="00B430A5" w:rsidRDefault="00B430A5" w:rsidP="00B430A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9A07015" wp14:editId="4BFE15A2">
                  <wp:extent cx="1149617" cy="1155700"/>
                  <wp:effectExtent l="0" t="0" r="0" b="0"/>
                  <wp:docPr id="63" name="图片 6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9617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976D92" w14:textId="2925BAE3" w:rsidR="00B430A5" w:rsidRDefault="00B430A5" w:rsidP="00B430A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233" w:type="dxa"/>
            <w:gridSpan w:val="2"/>
            <w:vAlign w:val="center"/>
          </w:tcPr>
          <w:p w14:paraId="152CB52F" w14:textId="77777777" w:rsidR="00B430A5" w:rsidRDefault="00B430A5" w:rsidP="00681B98">
            <w:pPr>
              <w:tabs>
                <w:tab w:val="left" w:pos="292"/>
              </w:tabs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5B0468BF" w14:textId="5523AD32" w:rsidR="00B430A5" w:rsidRPr="00B430A5" w:rsidRDefault="00E96F83" w:rsidP="00F96982">
            <w:pPr>
              <w:pStyle w:val="ListParagraph"/>
              <w:numPr>
                <w:ilvl w:val="0"/>
                <w:numId w:val="3"/>
              </w:numPr>
              <w:bidi/>
              <w:spacing w:line="480" w:lineRule="auto"/>
              <w:ind w:left="295" w:right="179" w:hanging="284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ܫܘܼܠܛܵܢܵܐ ܐܘܿܣܬܪܵܠܵܝܵܐ ܓܪܝܼܫܵܐ ܝܠܹܗ ܕܪܲܥܢܵܐ ܥܲܠ ܘܵܪܵܩܹ̈ܐ ܒܘܼܬ ܐܲܢܹܐ ܩܵܢܘܿܢܹ̈ܐ. ܫܘܼܠܛܵܢܵܐ ܐܘܿܣܬܪܵܠܵܝܵܐ ܓܵܪܲܓ ܕܫܵܠܸܡ ܠܐܲܢܹܐ ܩܵܢܘܿܢ̈</w:t>
            </w:r>
            <w:r w:rsidR="00935FA8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ܹ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ܐ.</w:t>
            </w:r>
          </w:p>
        </w:tc>
      </w:tr>
      <w:tr w:rsidR="00887E4E" w:rsidRPr="001A254D" w14:paraId="26560B6C" w14:textId="77777777" w:rsidTr="00887E4E">
        <w:trPr>
          <w:gridAfter w:val="1"/>
          <w:wAfter w:w="1107" w:type="dxa"/>
        </w:trPr>
        <w:tc>
          <w:tcPr>
            <w:tcW w:w="1867" w:type="dxa"/>
            <w:vAlign w:val="center"/>
          </w:tcPr>
          <w:p w14:paraId="7561007F" w14:textId="77777777" w:rsidR="00B430A5" w:rsidRPr="00A46011" w:rsidRDefault="00B430A5" w:rsidP="00681B98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jc w:val="center"/>
              <w:rPr>
                <w:noProof/>
                <w:lang w:val="en-AU" w:eastAsia="en-AU"/>
              </w:rPr>
            </w:pPr>
            <w:r w:rsidRPr="00A46011">
              <w:rPr>
                <w:noProof/>
                <w:lang w:val="en-PH" w:eastAsia="en-PH"/>
              </w:rPr>
              <w:drawing>
                <wp:inline distT="0" distB="0" distL="0" distR="0" wp14:anchorId="126C87B6" wp14:editId="139ED247">
                  <wp:extent cx="1276621" cy="1282700"/>
                  <wp:effectExtent l="0" t="0" r="0" b="0"/>
                  <wp:docPr id="94" name="图片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621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5D07F7" w14:textId="77777777" w:rsidR="00B430A5" w:rsidRPr="00A46011" w:rsidRDefault="00B430A5" w:rsidP="00681B98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7D076412" w14:textId="77777777" w:rsidR="00B430A5" w:rsidRPr="00A46011" w:rsidRDefault="00B430A5" w:rsidP="00681B98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gridSpan w:val="2"/>
            <w:vAlign w:val="center"/>
          </w:tcPr>
          <w:p w14:paraId="1F970279" w14:textId="75430736" w:rsidR="00B430A5" w:rsidRPr="00E96F83" w:rsidRDefault="00E96F83" w:rsidP="00E96F8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ES Nohadra" w:hAnsi="ES Nohadra" w:cs="ES Nohadra"/>
                <w:b/>
                <w:bCs/>
                <w:color w:val="7030A0"/>
                <w:sz w:val="40"/>
                <w:szCs w:val="40"/>
                <w:lang w:bidi="syr-SY"/>
              </w:rPr>
            </w:pPr>
            <w:r>
              <w:rPr>
                <w:rStyle w:val="normaltextrun"/>
                <w:rFonts w:ascii="ES Nohadra" w:hAnsi="ES Nohadra" w:cs="ES Nohadra" w:hint="cs"/>
                <w:b/>
                <w:bCs/>
                <w:color w:val="7030A0"/>
                <w:sz w:val="40"/>
                <w:szCs w:val="40"/>
                <w:rtl/>
                <w:lang w:bidi="syr-SY"/>
              </w:rPr>
              <w:t xml:space="preserve">ܗܵܘܝܲܬܝ ܒܲܣܝܼܡܬܵܐ </w:t>
            </w:r>
          </w:p>
          <w:p w14:paraId="7F46A037" w14:textId="77777777" w:rsidR="00B430A5" w:rsidRPr="00A46011" w:rsidRDefault="00B430A5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</w:p>
          <w:p w14:paraId="537D4A07" w14:textId="295D358E" w:rsidR="00B430A5" w:rsidRPr="00E96F83" w:rsidRDefault="00E96F83" w:rsidP="00E96F8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Cs/>
                <w:color w:val="000000" w:themeColor="text1"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 w:hint="cs"/>
                <w:bCs/>
                <w:color w:val="000000" w:themeColor="text1"/>
                <w:sz w:val="20"/>
                <w:szCs w:val="20"/>
                <w:rtl/>
                <w:lang w:bidi="syr-SY"/>
              </w:rPr>
              <w:t>ܡܵܢܝܼ ܟܬܝܼܒ݂ܠܹܗ ܐܵܗܵܐ ܟܬܵܒ݂ܵܐ؟</w:t>
            </w:r>
          </w:p>
          <w:p w14:paraId="51674CAC" w14:textId="164A3F2D" w:rsidR="00E96F83" w:rsidRPr="003D6EFD" w:rsidRDefault="00E96F83" w:rsidP="00E96F8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Estrangelo Edessa"/>
                <w:b/>
                <w:color w:val="000000" w:themeColor="text1"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>
              <w:rPr>
                <w:rStyle w:val="normaltextrun"/>
                <w:rFonts w:ascii="Arial" w:hAnsi="Arial" w:cs="Estrangelo Edessa" w:hint="cs"/>
                <w:bCs/>
                <w:color w:val="000000" w:themeColor="text1"/>
                <w:sz w:val="20"/>
                <w:szCs w:val="20"/>
                <w:rtl/>
                <w:lang w:bidi="syr-SY"/>
              </w:rPr>
              <w:t xml:space="preserve"> </w:t>
            </w:r>
            <w:r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>(</w:t>
            </w:r>
            <w:r w:rsidRPr="003D6EFD"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ܢܸܫܹ̈ܐ ܕܐܝܼܬܠܗܘܿܢ ܫܲܦܠܘܼܬܵܐ ܐܘܿܣܬܪܵܠܝܼܵܐ</w:t>
            </w:r>
            <w:r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>)</w:t>
            </w:r>
            <w:r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 xml:space="preserve"> ܟܬܝܼܒ݂ܠܗܘܿܢ ܐܵܗܵܐ ܟܬܵܒ݂ܵܐ ܒܫܹܢ݇ܬܵܐ 2019</w:t>
            </w:r>
            <w:r>
              <w:rPr>
                <w:rStyle w:val="normaltextrun"/>
                <w:rFonts w:ascii="ES Nohadra" w:hAnsi="ES Nohadra" w:cs="Estrangelo Edess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.</w:t>
            </w:r>
          </w:p>
          <w:p w14:paraId="02F550A2" w14:textId="77777777" w:rsidR="00E96F83" w:rsidRPr="003D6EFD" w:rsidRDefault="00E96F83" w:rsidP="00E96F8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Fonts w:asciiTheme="minorHAnsi" w:eastAsiaTheme="minorEastAsia" w:hAnsiTheme="minorHAnsi" w:cstheme="minorBidi"/>
                <w:sz w:val="22"/>
                <w:szCs w:val="22"/>
                <w:lang w:eastAsia="zh-CN"/>
              </w:rPr>
            </w:pPr>
            <w:r w:rsidRPr="003D6EFD"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ܐܵܗܵܐ ܟܬܵܒ݂ܵ</w:t>
            </w:r>
            <w:r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ܐ ܝܼܠܹܗ ܐܲܚܟ̰ܝܼ ܩܵܐ ܝܘܼܠܦܵܢܵܐ ܘܡܲܘܕܥܵܢܘܼܬܵܐ ܓܵܘܵܢܵܝܹ̈ܐ.</w:t>
            </w:r>
            <w:r w:rsidRPr="003D6EFD">
              <w:rPr>
                <w:rFonts w:asciiTheme="minorHAnsi" w:eastAsiaTheme="minorEastAsia" w:hAnsiTheme="minorHAnsi" w:cstheme="minorBidi" w:hint="cs"/>
                <w:sz w:val="22"/>
                <w:szCs w:val="22"/>
                <w:rtl/>
                <w:lang w:eastAsia="zh-CN"/>
              </w:rPr>
              <w:t xml:space="preserve"> </w:t>
            </w:r>
          </w:p>
          <w:p w14:paraId="58003C43" w14:textId="77777777" w:rsidR="00B430A5" w:rsidRDefault="00B430A5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tl/>
              </w:rPr>
            </w:pPr>
          </w:p>
          <w:p w14:paraId="1C14B534" w14:textId="77777777" w:rsidR="00E96F83" w:rsidRPr="003D6EFD" w:rsidRDefault="00E96F83" w:rsidP="00E96F8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/>
                <w:bCs/>
                <w:color w:val="000000" w:themeColor="text1"/>
                <w:sz w:val="20"/>
                <w:szCs w:val="20"/>
                <w:lang w:bidi="syr-SY"/>
              </w:rPr>
            </w:pPr>
            <w:r>
              <w:rPr>
                <w:rStyle w:val="normaltextrun"/>
                <w:rFonts w:ascii="ES Nohadra" w:hAnsi="ES Nohadra" w:cs="ES Nohadra" w:hint="cs"/>
                <w:b/>
                <w:bCs/>
                <w:color w:val="000000" w:themeColor="text1"/>
                <w:sz w:val="20"/>
                <w:szCs w:val="20"/>
                <w:rtl/>
                <w:lang w:bidi="syr-SY"/>
              </w:rPr>
              <w:t>ܙܸܕܩܹ̈ܐ ܕܣܝܵܡܵܐ</w:t>
            </w:r>
          </w:p>
          <w:p w14:paraId="61783DB7" w14:textId="77777777" w:rsidR="00E96F83" w:rsidRPr="003D6EFD" w:rsidRDefault="00E96F83" w:rsidP="00E96F8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Estrangelo Edessa"/>
                <w:bCs/>
                <w:color w:val="000000" w:themeColor="text1"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©</w:t>
            </w:r>
            <w:r>
              <w:rPr>
                <w:rStyle w:val="normaltextrun"/>
                <w:rFonts w:ascii="Arial" w:hAnsi="Arial" w:cs="Estrangelo Edessa" w:hint="cs"/>
                <w:bCs/>
                <w:color w:val="000000" w:themeColor="text1"/>
                <w:sz w:val="20"/>
                <w:szCs w:val="20"/>
                <w:rtl/>
                <w:lang w:bidi="syr-SY"/>
              </w:rPr>
              <w:t xml:space="preserve"> </w:t>
            </w:r>
            <w:r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>ܙܸܕܩܹ̈ܐ ܕܣ</w:t>
            </w:r>
            <w:r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 xml:space="preserve">ܝܵܡܵܐ </w:t>
            </w:r>
          </w:p>
          <w:p w14:paraId="0F896E38" w14:textId="6BCA3151" w:rsidR="00E96F83" w:rsidRPr="00E96F83" w:rsidRDefault="00E96F83" w:rsidP="00E96F8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Estrangelo Edessa"/>
                <w:bCs/>
                <w:color w:val="000000" w:themeColor="text1"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Women with Disabilities Australia (WWDA) Inc.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2019</w:t>
            </w:r>
          </w:p>
        </w:tc>
      </w:tr>
      <w:tr w:rsidR="00887E4E" w:rsidRPr="001A254D" w14:paraId="364D8018" w14:textId="77777777" w:rsidTr="00887E4E">
        <w:trPr>
          <w:gridAfter w:val="1"/>
          <w:wAfter w:w="1107" w:type="dxa"/>
        </w:trPr>
        <w:tc>
          <w:tcPr>
            <w:tcW w:w="1867" w:type="dxa"/>
            <w:vAlign w:val="center"/>
          </w:tcPr>
          <w:p w14:paraId="4E010719" w14:textId="77777777" w:rsidR="00B430A5" w:rsidRPr="00A46011" w:rsidRDefault="00B430A5" w:rsidP="00E96F8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gridSpan w:val="2"/>
            <w:vAlign w:val="center"/>
          </w:tcPr>
          <w:p w14:paraId="263B4B66" w14:textId="77777777" w:rsidR="00E96F83" w:rsidRDefault="00E96F83" w:rsidP="00E96F8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</w:pPr>
          </w:p>
          <w:p w14:paraId="78F6FCCF" w14:textId="4BC84AD1" w:rsidR="00B430A5" w:rsidRPr="00E96F83" w:rsidRDefault="00E96F83" w:rsidP="00E96F8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Fonts w:ascii="Arial" w:hAnsi="Arial" w:cs="Estrangelo Edessa"/>
                <w:bCs/>
                <w:color w:val="000000" w:themeColor="text1"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 xml:space="preserve">ܟܠܲܝܗܝ </w:t>
            </w:r>
            <w:r w:rsidRPr="003D6EFD">
              <w:rPr>
                <w:rFonts w:ascii="ES Nohadra" w:hAnsi="ES Nohadra" w:cs="ES Nohadra"/>
                <w:b/>
                <w:sz w:val="20"/>
                <w:szCs w:val="20"/>
                <w:rtl/>
                <w:lang w:bidi="syr-SY"/>
              </w:rPr>
              <w:t>ܙܸܕܩܹ̈ܐ</w:t>
            </w:r>
            <w:r w:rsidRPr="003D6EFD">
              <w:rPr>
                <w:rFonts w:ascii="ES Nohadra" w:hAnsi="ES Nohadra" w:cs="ES Nohadra"/>
                <w:sz w:val="20"/>
                <w:szCs w:val="20"/>
                <w:rtl/>
                <w:lang w:bidi="syr-SY"/>
              </w:rPr>
              <w:t xml:space="preserve"> ܕܡܘܼܠܟܵܢܵܐ ܣܲܟܘܼܠܬܵܢܵܐ</w:t>
            </w:r>
            <w:r>
              <w:rPr>
                <w:rFonts w:ascii="ES Nohadra" w:hAnsi="ES Nohadra" w:hint="cs"/>
                <w:sz w:val="20"/>
                <w:szCs w:val="20"/>
                <w:rtl/>
              </w:rPr>
              <w:t xml:space="preserve">، </w:t>
            </w:r>
            <w:r>
              <w:rPr>
                <w:rFonts w:ascii="ES Nohadra" w:hAnsi="ES Nohadra" w:cs="Estrangelo Edessa" w:hint="cs"/>
                <w:sz w:val="20"/>
                <w:szCs w:val="20"/>
                <w:rtl/>
                <w:lang w:bidi="syr-SY"/>
              </w:rPr>
              <w:t xml:space="preserve">ܒܸܚܒ݂ܵܫܵܐ ܙܸܕܩܸ̈ܐ ܕܣܝܵܡܵܐ ܘܙܘܼܕܵܩܹ̈ܐ ܕܒܵܪܘܿܝܘܼܬܵܐ، ܕܓܵܘ ܐܵܗܵܐ ܟܬܵܒ݂ܵܐ ܝܼܢܐ ܡܵܪܘܼܬܵܐ ܘܦܣܝܼܣܹܐ ܒܝܲܕ 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 Inc</w:t>
            </w:r>
            <w:r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.</w:t>
            </w:r>
          </w:p>
        </w:tc>
      </w:tr>
      <w:tr w:rsidR="00887E4E" w:rsidRPr="001A254D" w14:paraId="40AED5F9" w14:textId="77777777" w:rsidTr="00887E4E">
        <w:trPr>
          <w:gridAfter w:val="1"/>
          <w:wAfter w:w="1107" w:type="dxa"/>
          <w:trHeight w:val="1984"/>
        </w:trPr>
        <w:tc>
          <w:tcPr>
            <w:tcW w:w="1867" w:type="dxa"/>
            <w:vAlign w:val="center"/>
          </w:tcPr>
          <w:p w14:paraId="5637EBF7" w14:textId="77777777" w:rsidR="00B430A5" w:rsidRPr="00A46011" w:rsidRDefault="00B430A5" w:rsidP="00681B98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3A643501" w14:textId="77777777" w:rsidR="00B430A5" w:rsidRPr="00A46011" w:rsidRDefault="00B430A5" w:rsidP="00681B98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gridSpan w:val="2"/>
            <w:vAlign w:val="center"/>
          </w:tcPr>
          <w:p w14:paraId="1D8213B7" w14:textId="223B1711" w:rsidR="00E96F83" w:rsidRDefault="00E96F83" w:rsidP="00E96F8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/>
                <w:bCs/>
                <w:color w:val="000000" w:themeColor="text1"/>
                <w:sz w:val="20"/>
                <w:szCs w:val="20"/>
                <w:rtl/>
                <w:lang w:bidi="syr-SY"/>
              </w:rPr>
            </w:pPr>
          </w:p>
          <w:p w14:paraId="4FF0BADF" w14:textId="219794F9" w:rsidR="00E96F83" w:rsidRPr="00E96F83" w:rsidRDefault="00E96F83" w:rsidP="00E96F8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/>
                <w:bCs/>
                <w:color w:val="000000" w:themeColor="text1"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/>
                <w:b/>
                <w:bCs/>
                <w:color w:val="000000" w:themeColor="text1"/>
                <w:sz w:val="20"/>
                <w:szCs w:val="20"/>
                <w:rtl/>
                <w:lang w:bidi="syr-SY"/>
              </w:rPr>
              <w:t xml:space="preserve">ܗܵܘܝܼܬܘܿܢ ܒܲܣܝܼܡܹܐ ܩܵܐ ܙܘܼܙܹ̈ܐ </w:t>
            </w:r>
          </w:p>
          <w:p w14:paraId="4BEC4001" w14:textId="77777777" w:rsidR="00E96F83" w:rsidRPr="007F007F" w:rsidRDefault="00E96F83" w:rsidP="00E96F8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Estrangelo Edessa"/>
                <w:bCs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The National Disability Insurance Scheme</w:t>
            </w:r>
            <w:r w:rsidRPr="003D6EFD">
              <w:rPr>
                <w:rStyle w:val="normaltextrun"/>
                <w:rFonts w:ascii="Arial" w:hAnsi="Arial" w:cs="Estrangelo Edessa" w:hint="cs"/>
                <w:b/>
                <w:sz w:val="20"/>
                <w:szCs w:val="20"/>
                <w:rtl/>
                <w:lang w:bidi="syr-SY"/>
              </w:rPr>
              <w:t xml:space="preserve"> (</w:t>
            </w:r>
            <w:r w:rsidRPr="003D6EFD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ܐܸܣܟܝܼܡܵܐ ܐܘܼܡܬܵܝܵܐ ܕܥܲܪܵܒ݂ܘܼܬܵܐ ܕܫܲܦܠܘܼܬܵܐ</w:t>
            </w:r>
            <w:r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 xml:space="preserve">) </w:t>
            </w:r>
            <w:r w:rsidRPr="007F007F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ܝܗܝܼܒ݂ܠܗܘܿܢ ܚܕܵܐ ܟܡܵܝܘܼܬܵܐ ܕܙܘܼܙܹ̈ܐ ܩܵܐ</w:t>
            </w:r>
            <w:r>
              <w:rPr>
                <w:rFonts w:ascii="ES Nohadra" w:hAnsi="ES Nohadra" w:cs="ES Nohadra" w:hint="cs"/>
                <w:rtl/>
                <w:lang w:bidi="syr-SY"/>
              </w:rPr>
              <w:t xml:space="preserve"> 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>
              <w:rPr>
                <w:rFonts w:ascii="ES Nohadra" w:hAnsi="ES Nohadra" w:cs="ES Nohadra" w:hint="cs"/>
                <w:rtl/>
                <w:lang w:bidi="syr-SY"/>
              </w:rPr>
              <w:t xml:space="preserve"> </w:t>
            </w:r>
            <w:r w:rsidRPr="00BE5CC3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(ܢܸܫܹ̈ܐ ܕܐܝܼܬܠܗܘܿܢ ܫܲܦܠܘܼܬܵܐ ܐܘܿܣܬܪܵܠܝܼܵܐ)</w:t>
            </w:r>
            <w:r>
              <w:rPr>
                <w:rFonts w:ascii="ES Nohadra" w:hAnsi="ES Nohadra" w:cs="ES Nohadra" w:hint="cs"/>
                <w:rtl/>
                <w:lang w:bidi="syr-SY"/>
              </w:rPr>
              <w:t xml:space="preserve"> </w:t>
            </w:r>
            <w:r w:rsidRPr="007F007F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ܠܗܲܝܘܼܪܹܐ ܒܒܢܵܝܬܵܐ ܕܐܵܗܵܐ ܫܵܘܦܵܐ ܐܹܠܸܟܪܘܿܢܵܝܵܐ.</w:t>
            </w:r>
          </w:p>
          <w:p w14:paraId="38661E8D" w14:textId="77777777" w:rsidR="00B430A5" w:rsidRPr="00E96F83" w:rsidRDefault="00B430A5" w:rsidP="00E96F8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</w:pPr>
          </w:p>
        </w:tc>
      </w:tr>
      <w:tr w:rsidR="00887E4E" w:rsidRPr="001A254D" w14:paraId="5A4B62AA" w14:textId="77777777" w:rsidTr="00887E4E">
        <w:trPr>
          <w:gridAfter w:val="1"/>
          <w:wAfter w:w="1107" w:type="dxa"/>
        </w:trPr>
        <w:tc>
          <w:tcPr>
            <w:tcW w:w="1867" w:type="dxa"/>
            <w:vAlign w:val="center"/>
          </w:tcPr>
          <w:p w14:paraId="0E5387A1" w14:textId="77777777" w:rsidR="00B430A5" w:rsidRPr="00A46011" w:rsidRDefault="00B430A5" w:rsidP="00681B98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gridSpan w:val="2"/>
            <w:vAlign w:val="center"/>
          </w:tcPr>
          <w:p w14:paraId="1DE5CCE5" w14:textId="77777777" w:rsidR="00B430A5" w:rsidRDefault="00E96F83" w:rsidP="00E96F8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Fonts w:ascii="ES Nohadra" w:hAnsi="ES Nohadra" w:cs="ES Nohadra"/>
                <w:b/>
                <w:bCs/>
                <w:rtl/>
                <w:lang w:bidi="syr-SY"/>
              </w:rPr>
            </w:pPr>
            <w:r w:rsidRPr="00E96F83">
              <w:rPr>
                <w:rFonts w:ascii="ES Nohadra" w:hAnsi="ES Nohadra" w:cs="ES Nohadra" w:hint="cs"/>
                <w:b/>
                <w:bCs/>
                <w:rtl/>
                <w:lang w:bidi="syr-SY"/>
              </w:rPr>
              <w:t>ܨܘܼܪܝܵܬܹ̈ܐ ܡܘܼܦܠܸܚܹܐ ܓܵܘ ܐܲܝܵܐ ܘܲܪܵܩܬܵܐ ܕܡܲܘܕܥܵܢܘܼܬܵܐ</w:t>
            </w:r>
          </w:p>
          <w:p w14:paraId="64E0B285" w14:textId="77777777" w:rsidR="00E96F83" w:rsidRDefault="00E96F83" w:rsidP="00E96F8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Hyperlink"/>
                <w:rFonts w:cs="Arial"/>
                <w:b w:val="0"/>
                <w:sz w:val="20"/>
                <w:szCs w:val="20"/>
              </w:rPr>
            </w:pPr>
            <w:r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Easy on the I Images © 201</w:t>
            </w:r>
            <w:r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8</w:t>
            </w:r>
            <w:r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 xml:space="preserve"> Leeds and York Partnership NHS Foundation Trust</w:t>
            </w:r>
            <w:r>
              <w:rPr>
                <w:rStyle w:val="normaltextrun"/>
                <w:rFonts w:ascii="Arial" w:hAnsi="Arial" w:cs="Estrangelo Edessa" w:hint="cs"/>
                <w:bCs/>
                <w:sz w:val="20"/>
                <w:szCs w:val="20"/>
                <w:rtl/>
                <w:lang w:bidi="syr-SY"/>
              </w:rPr>
              <w:t xml:space="preserve">.  </w:t>
            </w:r>
            <w:r w:rsidRPr="003D6EFD"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 xml:space="preserve">ܦܝܼܫܹܐ ܝܢܵܐ ܡܘܼܦܠܸܚܹܐ ܒܦܣܵܣܵܐ. </w:t>
            </w:r>
            <w:hyperlink r:id="rId37" w:history="1">
              <w:r w:rsidRPr="003D6EFD">
                <w:rPr>
                  <w:rStyle w:val="Hyperlink"/>
                  <w:rFonts w:cs="Arial"/>
                  <w:b w:val="0"/>
                  <w:sz w:val="20"/>
                  <w:szCs w:val="20"/>
                </w:rPr>
                <w:t>www.easyonthei.nhs.uk</w:t>
              </w:r>
            </w:hyperlink>
          </w:p>
          <w:p w14:paraId="20AAFA27" w14:textId="67612C85" w:rsidR="00E96F83" w:rsidRPr="00E96F83" w:rsidRDefault="00E96F83" w:rsidP="00E96F8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Fonts w:ascii="ES Nohadra" w:hAnsi="ES Nohadra" w:cs="ES Nohadra"/>
                <w:b/>
                <w:bCs/>
                <w:lang w:bidi="syr-SY"/>
              </w:rPr>
            </w:pPr>
            <w:r w:rsidRPr="003D6EFD">
              <w:rPr>
                <w:rFonts w:ascii="ES Nohadra" w:hAnsi="ES Nohadra" w:cs="ES Nohadra"/>
                <w:color w:val="000000" w:themeColor="text1"/>
                <w:sz w:val="20"/>
                <w:szCs w:val="20"/>
                <w:rtl/>
                <w:lang w:bidi="syr-SY"/>
              </w:rPr>
              <w:t>ܨܲܠܡܹ̈ܐ</w:t>
            </w:r>
            <w:r>
              <w:rPr>
                <w:rFonts w:ascii="ES Nohadra" w:hAnsi="ES Nohadra" w:cs="ES Nohadra"/>
                <w:color w:val="000000" w:themeColor="text1"/>
                <w:sz w:val="20"/>
                <w:szCs w:val="20"/>
                <w:lang w:bidi="syr-SY"/>
              </w:rPr>
              <w:t xml:space="preserve"> </w:t>
            </w:r>
            <w:r>
              <w:rPr>
                <w:rFonts w:ascii="ES Nohadra" w:hAnsi="ES Nohadra" w:cs="ES Nohadra" w:hint="cs"/>
                <w:color w:val="000000" w:themeColor="text1"/>
                <w:sz w:val="20"/>
                <w:szCs w:val="20"/>
                <w:rtl/>
                <w:lang w:bidi="syr-SY"/>
              </w:rPr>
              <w:t>ܕܫܘܼܬܐܵܣܹ̈ܐ ܕܐ݇ܢܵܫܹ̈ܐ ܕܐܝܼܬܠܗܘܿܢ ܫܲܦܠܘܼܬܵܐ</w:t>
            </w:r>
            <w:r w:rsidRPr="003D6EFD">
              <w:rPr>
                <w:rFonts w:ascii="ES Nohadra" w:hAnsi="ES Nohadra" w:cs="ES Nohadra"/>
                <w:color w:val="000000" w:themeColor="text1"/>
                <w:sz w:val="20"/>
                <w:szCs w:val="20"/>
                <w:rtl/>
                <w:lang w:bidi="syr-SY"/>
              </w:rPr>
              <w:t>.</w:t>
            </w:r>
            <w:r>
              <w:rPr>
                <w:rFonts w:ascii="ES Nohadra" w:hAnsi="ES Nohadra" w:cs="ES Nohadra" w:hint="cs"/>
                <w:color w:val="000000" w:themeColor="text1"/>
                <w:sz w:val="20"/>
                <w:szCs w:val="20"/>
                <w:rtl/>
                <w:lang w:bidi="syr-SY"/>
              </w:rPr>
              <w:t xml:space="preserve"> </w:t>
            </w:r>
            <w:r w:rsidRPr="003D6EFD"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>ܦܝܼܫܹܐ ܝܢܵܐ ܡܘܼܦܠܸܚܹܐ ܒܦܣܵܣܵܐ</w:t>
            </w:r>
            <w:r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>.</w:t>
            </w:r>
          </w:p>
        </w:tc>
      </w:tr>
    </w:tbl>
    <w:p w14:paraId="3AE30162" w14:textId="77777777" w:rsidR="00D020E6" w:rsidRPr="00B430A5" w:rsidRDefault="00D020E6" w:rsidP="00B430A5">
      <w:pPr>
        <w:rPr>
          <w:lang w:val="en-US"/>
        </w:rPr>
      </w:pPr>
    </w:p>
    <w:sectPr w:rsidR="00D020E6" w:rsidRPr="00B430A5">
      <w:footerReference w:type="default" r:id="rId3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0E0DFF" w14:textId="77777777" w:rsidR="00B04727" w:rsidRDefault="00B04727" w:rsidP="000B2D81">
      <w:pPr>
        <w:spacing w:after="0" w:line="240" w:lineRule="auto"/>
      </w:pPr>
      <w:r>
        <w:separator/>
      </w:r>
    </w:p>
  </w:endnote>
  <w:endnote w:type="continuationSeparator" w:id="0">
    <w:p w14:paraId="6BBE5E37" w14:textId="77777777" w:rsidR="00B04727" w:rsidRDefault="00B04727" w:rsidP="000B2D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ES Nohadra">
    <w:altName w:val="Segoe UI Historic"/>
    <w:panose1 w:val="020B0604020202020204"/>
    <w:charset w:val="00"/>
    <w:family w:val="auto"/>
    <w:pitch w:val="variable"/>
    <w:sig w:usb0="00000003" w:usb1="00000000" w:usb2="00000080" w:usb3="00000000" w:csb0="00000001" w:csb1="00000000"/>
  </w:font>
  <w:font w:name="Estrangelo Edessa">
    <w:altName w:val="Segoe UI Historic"/>
    <w:panose1 w:val="020B0604020202020204"/>
    <w:charset w:val="00"/>
    <w:family w:val="script"/>
    <w:pitch w:val="variable"/>
    <w:sig w:usb0="80002003" w:usb1="00000000" w:usb2="00000080" w:usb3="00000000" w:csb0="00000001" w:csb1="00000000"/>
  </w:font>
  <w:font w:name="Assyrian">
    <w:altName w:val="Segoe UI Historic"/>
    <w:panose1 w:val="020B0604020202020204"/>
    <w:charset w:val="00"/>
    <w:family w:val="auto"/>
    <w:pitch w:val="variable"/>
    <w:sig w:usb0="00000003" w:usb1="00000000" w:usb2="0000008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580070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D922BF" w14:textId="41A316F6" w:rsidR="000B2D81" w:rsidRDefault="000B2D8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20C7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16D18517" w14:textId="77777777" w:rsidR="000B2D81" w:rsidRDefault="000B2D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D96655" w14:textId="77777777" w:rsidR="00B04727" w:rsidRDefault="00B04727" w:rsidP="000B2D81">
      <w:pPr>
        <w:spacing w:after="0" w:line="240" w:lineRule="auto"/>
      </w:pPr>
      <w:r>
        <w:separator/>
      </w:r>
    </w:p>
  </w:footnote>
  <w:footnote w:type="continuationSeparator" w:id="0">
    <w:p w14:paraId="31F89303" w14:textId="77777777" w:rsidR="00B04727" w:rsidRDefault="00B04727" w:rsidP="000B2D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6576C2"/>
    <w:multiLevelType w:val="hybridMultilevel"/>
    <w:tmpl w:val="EA4AE06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9D3E1B"/>
    <w:multiLevelType w:val="hybridMultilevel"/>
    <w:tmpl w:val="ACB06F90"/>
    <w:lvl w:ilvl="0" w:tplc="0409000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1" w:tplc="5D12F7E6">
      <w:numFmt w:val="bullet"/>
      <w:lvlText w:val=""/>
      <w:lvlJc w:val="left"/>
      <w:pPr>
        <w:ind w:left="4360" w:hanging="360"/>
      </w:pPr>
      <w:rPr>
        <w:rFonts w:ascii="Symbol" w:eastAsiaTheme="minorEastAsia" w:hAnsi="Symbol" w:cs="Arial" w:hint="default"/>
        <w:sz w:val="28"/>
      </w:rPr>
    </w:lvl>
    <w:lvl w:ilvl="2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00" w:hanging="360"/>
      </w:pPr>
      <w:rPr>
        <w:rFonts w:ascii="Wingdings" w:hAnsi="Wingdings" w:hint="default"/>
      </w:rPr>
    </w:lvl>
  </w:abstractNum>
  <w:abstractNum w:abstractNumId="3" w15:restartNumberingAfterBreak="0">
    <w:nsid w:val="4D1C7EAB"/>
    <w:multiLevelType w:val="hybridMultilevel"/>
    <w:tmpl w:val="864C9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8C5BB0"/>
    <w:multiLevelType w:val="hybridMultilevel"/>
    <w:tmpl w:val="9DFC4F1C"/>
    <w:lvl w:ilvl="0" w:tplc="EE9690C8">
      <w:start w:val="7"/>
      <w:numFmt w:val="bullet"/>
      <w:lvlText w:val="-"/>
      <w:lvlJc w:val="left"/>
      <w:pPr>
        <w:ind w:left="5889" w:hanging="360"/>
      </w:pPr>
      <w:rPr>
        <w:rFonts w:ascii="Arial" w:eastAsiaTheme="minorHAnsi" w:hAnsi="Arial" w:cs="Arial" w:hint="default"/>
      </w:rPr>
    </w:lvl>
    <w:lvl w:ilvl="1" w:tplc="4156D820">
      <w:numFmt w:val="bullet"/>
      <w:lvlText w:val=""/>
      <w:lvlJc w:val="left"/>
      <w:pPr>
        <w:ind w:left="4134" w:hanging="360"/>
      </w:pPr>
      <w:rPr>
        <w:rFonts w:ascii="Symbol" w:eastAsiaTheme="minorEastAsia" w:hAnsi="Symbol" w:cs="Arial" w:hint="default"/>
      </w:rPr>
    </w:lvl>
    <w:lvl w:ilvl="2" w:tplc="08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5" w15:restartNumberingAfterBreak="0">
    <w:nsid w:val="6EFB6512"/>
    <w:multiLevelType w:val="hybridMultilevel"/>
    <w:tmpl w:val="E2102A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B42AA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TM2NzU3tjCyMDZT0lEKTi0uzszPAykwqwUAXt6X/iwAAAA="/>
  </w:docVars>
  <w:rsids>
    <w:rsidRoot w:val="00D020E6"/>
    <w:rsid w:val="0000023E"/>
    <w:rsid w:val="00004D07"/>
    <w:rsid w:val="00056E3D"/>
    <w:rsid w:val="000B2D81"/>
    <w:rsid w:val="0010761B"/>
    <w:rsid w:val="00140019"/>
    <w:rsid w:val="001A254D"/>
    <w:rsid w:val="001E28BD"/>
    <w:rsid w:val="001E6628"/>
    <w:rsid w:val="0028732C"/>
    <w:rsid w:val="002A529C"/>
    <w:rsid w:val="002A5CC4"/>
    <w:rsid w:val="002D72AF"/>
    <w:rsid w:val="002F191C"/>
    <w:rsid w:val="002F28EE"/>
    <w:rsid w:val="003220C7"/>
    <w:rsid w:val="00322962"/>
    <w:rsid w:val="00335213"/>
    <w:rsid w:val="0033645C"/>
    <w:rsid w:val="00367823"/>
    <w:rsid w:val="004055E2"/>
    <w:rsid w:val="00502A55"/>
    <w:rsid w:val="005B02FD"/>
    <w:rsid w:val="005E209E"/>
    <w:rsid w:val="005F6E9E"/>
    <w:rsid w:val="00672800"/>
    <w:rsid w:val="00681B98"/>
    <w:rsid w:val="006A3160"/>
    <w:rsid w:val="0073002E"/>
    <w:rsid w:val="00736BC9"/>
    <w:rsid w:val="007B5911"/>
    <w:rsid w:val="007F007F"/>
    <w:rsid w:val="007F5E0B"/>
    <w:rsid w:val="008451E1"/>
    <w:rsid w:val="00845B30"/>
    <w:rsid w:val="00887E4E"/>
    <w:rsid w:val="008D07AF"/>
    <w:rsid w:val="008E00F0"/>
    <w:rsid w:val="008F5B61"/>
    <w:rsid w:val="0090065A"/>
    <w:rsid w:val="00935FA8"/>
    <w:rsid w:val="009A12FD"/>
    <w:rsid w:val="009F5A4D"/>
    <w:rsid w:val="00A42C6A"/>
    <w:rsid w:val="00A46011"/>
    <w:rsid w:val="00AD2C44"/>
    <w:rsid w:val="00B04727"/>
    <w:rsid w:val="00B1598B"/>
    <w:rsid w:val="00B430A5"/>
    <w:rsid w:val="00B541CA"/>
    <w:rsid w:val="00B9559C"/>
    <w:rsid w:val="00BF7C51"/>
    <w:rsid w:val="00C0626C"/>
    <w:rsid w:val="00C30BDD"/>
    <w:rsid w:val="00C66CCE"/>
    <w:rsid w:val="00C73523"/>
    <w:rsid w:val="00C93832"/>
    <w:rsid w:val="00CC7AF6"/>
    <w:rsid w:val="00CF288F"/>
    <w:rsid w:val="00D0183C"/>
    <w:rsid w:val="00D020E6"/>
    <w:rsid w:val="00D371DE"/>
    <w:rsid w:val="00D4248D"/>
    <w:rsid w:val="00D607F2"/>
    <w:rsid w:val="00D92C67"/>
    <w:rsid w:val="00DC2312"/>
    <w:rsid w:val="00E53F07"/>
    <w:rsid w:val="00E76FE9"/>
    <w:rsid w:val="00E83684"/>
    <w:rsid w:val="00E96F83"/>
    <w:rsid w:val="00EB19AD"/>
    <w:rsid w:val="00F36199"/>
    <w:rsid w:val="00F96982"/>
    <w:rsid w:val="00FB3993"/>
    <w:rsid w:val="00FE0B6D"/>
    <w:rsid w:val="00FE6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6E82C"/>
  <w15:chartTrackingRefBased/>
  <w15:docId w15:val="{CEA197EA-4DAC-417E-9377-424D54743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19A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basedOn w:val="Normal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B19AD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B2D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D81"/>
  </w:style>
  <w:style w:type="paragraph" w:styleId="Footer">
    <w:name w:val="footer"/>
    <w:basedOn w:val="Normal"/>
    <w:link w:val="FooterChar"/>
    <w:uiPriority w:val="99"/>
    <w:unhideWhenUsed/>
    <w:rsid w:val="000B2D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D81"/>
  </w:style>
  <w:style w:type="character" w:styleId="CommentReference">
    <w:name w:val="annotation reference"/>
    <w:basedOn w:val="DefaultParagraphFont"/>
    <w:uiPriority w:val="99"/>
    <w:semiHidden/>
    <w:unhideWhenUsed/>
    <w:rsid w:val="00C735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5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35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5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352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5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5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image" Target="media/image25.png"/><Relationship Id="rId37" Type="http://schemas.openxmlformats.org/officeDocument/2006/relationships/hyperlink" Target="http://www.easyonthei.nhs.uk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jp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9FB3B-822E-4854-A829-A3CC1FF19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516</Words>
  <Characters>294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Project Officer - Women With Disabilities Australia</cp:lastModifiedBy>
  <cp:revision>2</cp:revision>
  <cp:lastPrinted>2020-07-02T06:22:00Z</cp:lastPrinted>
  <dcterms:created xsi:type="dcterms:W3CDTF">2020-07-08T00:52:00Z</dcterms:created>
  <dcterms:modified xsi:type="dcterms:W3CDTF">2020-07-08T00:52:00Z</dcterms:modified>
</cp:coreProperties>
</file>